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1399"/>
        <w:gridCol w:w="386"/>
        <w:gridCol w:w="496"/>
        <w:gridCol w:w="518"/>
        <w:gridCol w:w="484"/>
        <w:gridCol w:w="470"/>
        <w:gridCol w:w="239"/>
        <w:gridCol w:w="232"/>
        <w:gridCol w:w="472"/>
        <w:gridCol w:w="152"/>
        <w:gridCol w:w="695"/>
        <w:gridCol w:w="137"/>
        <w:gridCol w:w="983"/>
        <w:gridCol w:w="424"/>
        <w:gridCol w:w="1124"/>
        <w:gridCol w:w="284"/>
        <w:gridCol w:w="132"/>
        <w:gridCol w:w="1063"/>
      </w:tblGrid>
      <w:tr w:rsidR="005A11E4" w:rsidRPr="0049183D" w14:paraId="605D34DD" w14:textId="77777777" w:rsidTr="1AA8FD4A">
        <w:tc>
          <w:tcPr>
            <w:tcW w:w="969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91AB34D" w14:textId="3AB34275" w:rsidR="005A11E4" w:rsidRPr="00286FEC" w:rsidRDefault="005A11E4" w:rsidP="004A33B9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 xml:space="preserve">UČNI NAČRT </w:t>
            </w:r>
            <w:r w:rsidR="00F4075A" w:rsidRPr="00286FEC">
              <w:rPr>
                <w:rFonts w:eastAsia="Calibri" w:cs="Calibri"/>
                <w:b/>
                <w:lang w:eastAsia="sl-SI"/>
              </w:rPr>
              <w:t>PREDMETA</w:t>
            </w:r>
            <w:r w:rsidRPr="00286FEC">
              <w:rPr>
                <w:rFonts w:eastAsia="Calibri" w:cs="Calibri"/>
                <w:b/>
                <w:lang w:eastAsia="sl-SI"/>
              </w:rPr>
              <w:t xml:space="preserve"> / </w:t>
            </w:r>
            <w:r w:rsidR="004A33B9" w:rsidRPr="00286FEC">
              <w:rPr>
                <w:rFonts w:eastAsia="Calibri" w:cs="Calibri"/>
                <w:b/>
                <w:lang w:eastAsia="sl-SI"/>
              </w:rPr>
              <w:t>COURSE SYLLABUS</w:t>
            </w:r>
          </w:p>
        </w:tc>
      </w:tr>
      <w:tr w:rsidR="002730A1" w:rsidRPr="0049183D" w14:paraId="36413FBF" w14:textId="77777777" w:rsidTr="1AA8FD4A">
        <w:tc>
          <w:tcPr>
            <w:tcW w:w="1797" w:type="dxa"/>
            <w:gridSpan w:val="2"/>
          </w:tcPr>
          <w:p w14:paraId="72C1DC59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Ime predmeta:</w:t>
            </w:r>
          </w:p>
        </w:tc>
        <w:tc>
          <w:tcPr>
            <w:tcW w:w="789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28E9" w14:textId="4AE51129" w:rsidR="00C55EE1" w:rsidRPr="00286FEC" w:rsidRDefault="00C55EE1" w:rsidP="002730A1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NAČRTOVANJE IN IZVAJANJE TRANSPORTNIH AKTIVNOSTI</w:t>
            </w:r>
          </w:p>
        </w:tc>
      </w:tr>
      <w:tr w:rsidR="002730A1" w:rsidRPr="0049183D" w14:paraId="12BB578E" w14:textId="77777777" w:rsidTr="1AA8FD4A">
        <w:tc>
          <w:tcPr>
            <w:tcW w:w="1797" w:type="dxa"/>
            <w:gridSpan w:val="2"/>
          </w:tcPr>
          <w:p w14:paraId="003758B5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Course title:</w:t>
            </w:r>
          </w:p>
        </w:tc>
        <w:tc>
          <w:tcPr>
            <w:tcW w:w="789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2D4D2" w14:textId="5CDD17EE" w:rsidR="00341A10" w:rsidRPr="00286FEC" w:rsidRDefault="00341A10" w:rsidP="002730A1">
            <w:pPr>
              <w:spacing w:after="0"/>
              <w:rPr>
                <w:rFonts w:eastAsia="Calibri" w:cs="Arial"/>
                <w:b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PLANNING AND PERFORMING TRANSPORT ACTIVITIES</w:t>
            </w:r>
          </w:p>
        </w:tc>
      </w:tr>
      <w:tr w:rsidR="005A11E4" w:rsidRPr="0049183D" w14:paraId="0BB44B80" w14:textId="77777777" w:rsidTr="1AA8FD4A">
        <w:tc>
          <w:tcPr>
            <w:tcW w:w="3305" w:type="dxa"/>
            <w:gridSpan w:val="5"/>
            <w:vAlign w:val="center"/>
          </w:tcPr>
          <w:p w14:paraId="381AAD97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401" w:type="dxa"/>
            <w:gridSpan w:val="8"/>
            <w:vAlign w:val="center"/>
          </w:tcPr>
          <w:p w14:paraId="72824CE0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558" w:type="dxa"/>
            <w:gridSpan w:val="2"/>
            <w:vAlign w:val="center"/>
          </w:tcPr>
          <w:p w14:paraId="0BCC111C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1426" w:type="dxa"/>
            <w:gridSpan w:val="3"/>
            <w:vAlign w:val="center"/>
          </w:tcPr>
          <w:p w14:paraId="2EB909A8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</w:tc>
      </w:tr>
      <w:tr w:rsidR="005A11E4" w:rsidRPr="0049183D" w14:paraId="5EC26D3D" w14:textId="77777777" w:rsidTr="1AA8FD4A">
        <w:tc>
          <w:tcPr>
            <w:tcW w:w="3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11C55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Študijski program in stopnja</w:t>
            </w:r>
          </w:p>
          <w:p w14:paraId="7168B082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Study programme and cycle</w:t>
            </w:r>
          </w:p>
        </w:tc>
        <w:tc>
          <w:tcPr>
            <w:tcW w:w="340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85DF1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Študijska smer</w:t>
            </w:r>
          </w:p>
          <w:p w14:paraId="6B48C3FC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Study option</w:t>
            </w:r>
          </w:p>
        </w:tc>
        <w:tc>
          <w:tcPr>
            <w:tcW w:w="15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387CA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Letnik</w:t>
            </w:r>
          </w:p>
          <w:p w14:paraId="73CD4A4A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Year of study</w:t>
            </w:r>
          </w:p>
        </w:tc>
        <w:tc>
          <w:tcPr>
            <w:tcW w:w="1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7E708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Semester</w:t>
            </w:r>
          </w:p>
          <w:p w14:paraId="3556D1FB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Semester</w:t>
            </w:r>
          </w:p>
        </w:tc>
      </w:tr>
      <w:tr w:rsidR="00427AF7" w:rsidRPr="0049183D" w14:paraId="23FFFBED" w14:textId="77777777" w:rsidTr="1AA8FD4A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9BF1" w14:textId="244A3074" w:rsidR="00427AF7" w:rsidRPr="00286FEC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86FEC">
              <w:rPr>
                <w:rFonts w:asciiTheme="minorHAnsi" w:eastAsia="Calibri" w:hAnsiTheme="minorHAnsi"/>
                <w:lang w:val="pl-PL"/>
              </w:rPr>
              <w:t>GOSPODARSKA IN TEHNIŠKA LOGISTIKA 1. stopnja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6422" w14:textId="77777777" w:rsidR="00427AF7" w:rsidRPr="00286FEC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68A8" w14:textId="3C91396A" w:rsidR="00427AF7" w:rsidRPr="00286FEC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DDC0E" w14:textId="2A546DD4" w:rsidR="00427AF7" w:rsidRPr="00286FEC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3.</w:t>
            </w:r>
          </w:p>
        </w:tc>
      </w:tr>
      <w:tr w:rsidR="00427AF7" w:rsidRPr="0049183D" w14:paraId="4AE235F2" w14:textId="77777777" w:rsidTr="1AA8FD4A">
        <w:trPr>
          <w:trHeight w:val="318"/>
        </w:trPr>
        <w:tc>
          <w:tcPr>
            <w:tcW w:w="33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9DF" w14:textId="016DB2A4" w:rsidR="00427AF7" w:rsidRPr="00286FEC" w:rsidRDefault="00427AF7" w:rsidP="00427AF7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86FEC">
              <w:rPr>
                <w:rFonts w:asciiTheme="minorHAnsi" w:eastAsia="Calibri" w:hAnsiTheme="minorHAnsi"/>
                <w:bCs/>
              </w:rPr>
              <w:t>PROFESSIONAL HIGHER EDUCATION STUDY PROGRAMME ECONOMIC AND TECHNICAL LOGISTICS 1</w:t>
            </w:r>
            <w:r w:rsidRPr="00286FEC">
              <w:rPr>
                <w:rFonts w:asciiTheme="minorHAnsi" w:eastAsia="Calibri" w:hAnsiTheme="minorHAnsi"/>
                <w:bCs/>
                <w:vertAlign w:val="superscript"/>
              </w:rPr>
              <w:t>st</w:t>
            </w:r>
            <w:r w:rsidRPr="00286FEC">
              <w:rPr>
                <w:rFonts w:asciiTheme="minorHAnsi" w:eastAsia="Calibri" w:hAnsiTheme="minorHAnsi"/>
                <w:bCs/>
              </w:rPr>
              <w:t xml:space="preserve"> degree</w:t>
            </w:r>
          </w:p>
        </w:tc>
        <w:tc>
          <w:tcPr>
            <w:tcW w:w="34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6163" w14:textId="77777777" w:rsidR="00427AF7" w:rsidRPr="00286FEC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6D07C" w14:textId="04061B16" w:rsidR="00427AF7" w:rsidRPr="00286FEC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2.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DD65" w14:textId="7949CFE3" w:rsidR="00427AF7" w:rsidRPr="00286FEC" w:rsidRDefault="00427AF7" w:rsidP="00427AF7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3.</w:t>
            </w:r>
          </w:p>
        </w:tc>
      </w:tr>
      <w:tr w:rsidR="005A11E4" w:rsidRPr="0049183D" w14:paraId="1E148366" w14:textId="77777777" w:rsidTr="1AA8FD4A">
        <w:trPr>
          <w:trHeight w:val="103"/>
        </w:trPr>
        <w:tc>
          <w:tcPr>
            <w:tcW w:w="9690" w:type="dxa"/>
            <w:gridSpan w:val="18"/>
          </w:tcPr>
          <w:p w14:paraId="633C5EFA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53363266" w14:textId="77777777" w:rsidTr="1AA8FD4A">
        <w:trPr>
          <w:trHeight w:val="270"/>
        </w:trPr>
        <w:tc>
          <w:tcPr>
            <w:tcW w:w="5716" w:type="dxa"/>
            <w:gridSpan w:val="12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401AD15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 xml:space="preserve">Vrsta predmeta (obvezni ali izbirni) / </w:t>
            </w:r>
          </w:p>
          <w:p w14:paraId="1F59CDFB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Course type (compulsory or elective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D75F" w14:textId="5B6E52DA" w:rsidR="005A11E4" w:rsidRPr="00286FEC" w:rsidRDefault="00427AF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286FEC">
              <w:rPr>
                <w:rFonts w:eastAsia="Calibri" w:cs="Calibri"/>
                <w:lang w:eastAsia="sl-SI"/>
              </w:rPr>
              <w:t>OBVEZNI</w:t>
            </w:r>
          </w:p>
        </w:tc>
      </w:tr>
      <w:tr w:rsidR="005A11E4" w:rsidRPr="0049183D" w14:paraId="6024E532" w14:textId="77777777" w:rsidTr="1AA8FD4A">
        <w:trPr>
          <w:trHeight w:val="270"/>
        </w:trPr>
        <w:tc>
          <w:tcPr>
            <w:tcW w:w="5716" w:type="dxa"/>
            <w:gridSpan w:val="12"/>
            <w:vMerge/>
          </w:tcPr>
          <w:p w14:paraId="6138598E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08902" w14:textId="4DC68A3F" w:rsidR="005A11E4" w:rsidRPr="00286FEC" w:rsidRDefault="00427AF7" w:rsidP="00B71733">
            <w:pPr>
              <w:spacing w:after="0"/>
              <w:rPr>
                <w:rFonts w:eastAsia="Calibri" w:cs="Calibri"/>
                <w:lang w:val="en-GB" w:eastAsia="sl-SI"/>
              </w:rPr>
            </w:pPr>
            <w:r w:rsidRPr="00286FEC">
              <w:rPr>
                <w:rFonts w:eastAsia="Calibri" w:cs="Calibri"/>
                <w:lang w:val="en-GB" w:eastAsia="sl-SI"/>
              </w:rPr>
              <w:t>COMPULSORY</w:t>
            </w:r>
          </w:p>
        </w:tc>
      </w:tr>
      <w:tr w:rsidR="005A11E4" w:rsidRPr="0049183D" w14:paraId="6B1B7C32" w14:textId="77777777" w:rsidTr="1AA8FD4A">
        <w:tc>
          <w:tcPr>
            <w:tcW w:w="5716" w:type="dxa"/>
            <w:gridSpan w:val="12"/>
          </w:tcPr>
          <w:p w14:paraId="02799658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96605" w14:textId="77777777" w:rsidR="005A11E4" w:rsidRPr="00286FEC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5DB8E894" w14:textId="77777777" w:rsidTr="1AA8FD4A">
        <w:tc>
          <w:tcPr>
            <w:tcW w:w="5716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88BB8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Univerzitetna koda predmeta / University course code: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C791" w14:textId="378EDE53" w:rsidR="005A11E4" w:rsidRPr="00286FEC" w:rsidRDefault="00427AF7" w:rsidP="00B71733">
            <w:pPr>
              <w:spacing w:after="0"/>
              <w:rPr>
                <w:rFonts w:eastAsia="Calibri" w:cs="Calibri"/>
                <w:lang w:eastAsia="sl-SI"/>
              </w:rPr>
            </w:pPr>
            <w:r w:rsidRPr="00286FEC">
              <w:rPr>
                <w:rFonts w:eastAsia="Calibri" w:cs="Calibri"/>
                <w:lang w:eastAsia="sl-SI"/>
              </w:rPr>
              <w:t>VS</w:t>
            </w:r>
          </w:p>
        </w:tc>
      </w:tr>
      <w:tr w:rsidR="005A11E4" w:rsidRPr="0049183D" w14:paraId="5FC48C48" w14:textId="77777777" w:rsidTr="1AA8FD4A">
        <w:tc>
          <w:tcPr>
            <w:tcW w:w="9690" w:type="dxa"/>
            <w:gridSpan w:val="18"/>
          </w:tcPr>
          <w:p w14:paraId="19BF6CFB" w14:textId="77777777" w:rsidR="005A11E4" w:rsidRPr="00286FEC" w:rsidRDefault="005A11E4" w:rsidP="00B71733">
            <w:pPr>
              <w:spacing w:after="0"/>
              <w:rPr>
                <w:rFonts w:eastAsia="Calibri" w:cs="Calibri"/>
                <w:lang w:eastAsia="sl-SI"/>
              </w:rPr>
            </w:pPr>
          </w:p>
        </w:tc>
      </w:tr>
      <w:tr w:rsidR="005A11E4" w:rsidRPr="0049183D" w14:paraId="69EB4177" w14:textId="77777777" w:rsidTr="1AA8FD4A"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46A1B7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Predavanja</w:t>
            </w:r>
          </w:p>
          <w:p w14:paraId="3AB6B11D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Lectures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571E4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Seminar</w:t>
            </w:r>
          </w:p>
          <w:p w14:paraId="04DEEED4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Semina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7CFAED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Vaje</w:t>
            </w:r>
          </w:p>
          <w:p w14:paraId="10B353FB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Tutori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A97DA7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Klinične vaje</w:t>
            </w:r>
          </w:p>
          <w:p w14:paraId="634655B8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Clinical training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535CD2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Druge oblike študija</w:t>
            </w:r>
          </w:p>
          <w:p w14:paraId="451CAA1F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Other forms of study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B74C30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Samost. delo</w:t>
            </w:r>
          </w:p>
          <w:p w14:paraId="4DF2C0FA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Individual work</w:t>
            </w:r>
          </w:p>
        </w:tc>
        <w:tc>
          <w:tcPr>
            <w:tcW w:w="132" w:type="dxa"/>
            <w:vAlign w:val="center"/>
          </w:tcPr>
          <w:p w14:paraId="74E21441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2FEEDC" w14:textId="77777777" w:rsidR="005A11E4" w:rsidRPr="00286FEC" w:rsidRDefault="005A11E4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ECTS</w:t>
            </w:r>
          </w:p>
        </w:tc>
      </w:tr>
      <w:tr w:rsidR="00231E02" w:rsidRPr="0049183D" w14:paraId="6C3C0BA4" w14:textId="77777777" w:rsidTr="1AA8FD4A">
        <w:trPr>
          <w:trHeight w:val="318"/>
        </w:trPr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31F64" w14:textId="3FD5A47D" w:rsidR="00231E02" w:rsidRPr="00286FEC" w:rsidRDefault="00231E02" w:rsidP="00702A83">
            <w:pPr>
              <w:spacing w:after="0"/>
              <w:jc w:val="center"/>
              <w:rPr>
                <w:rFonts w:asciiTheme="minorHAnsi" w:eastAsia="Calibri" w:hAnsiTheme="minorHAnsi"/>
                <w:bCs/>
                <w:strike/>
              </w:rPr>
            </w:pPr>
          </w:p>
          <w:p w14:paraId="09C7FA73" w14:textId="50E48578" w:rsidR="00231E02" w:rsidRPr="00286FEC" w:rsidRDefault="00231E02" w:rsidP="00231E02">
            <w:pPr>
              <w:spacing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286FEC">
              <w:rPr>
                <w:rFonts w:asciiTheme="minorHAnsi" w:eastAsia="Calibri" w:hAnsiTheme="minorHAnsi"/>
                <w:bCs/>
              </w:rPr>
              <w:t>21 e-P</w:t>
            </w:r>
          </w:p>
          <w:p w14:paraId="013B6061" w14:textId="00A2C9E6" w:rsidR="00231E02" w:rsidRPr="00286FEC" w:rsidRDefault="00231E02" w:rsidP="00231E02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  <w:r w:rsidRPr="00286FEC">
              <w:rPr>
                <w:rFonts w:asciiTheme="minorHAnsi" w:eastAsia="Calibri" w:hAnsiTheme="minorHAnsi"/>
                <w:bCs/>
              </w:rPr>
              <w:t>24 a-P</w:t>
            </w:r>
          </w:p>
        </w:tc>
        <w:tc>
          <w:tcPr>
            <w:tcW w:w="1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1D29" w14:textId="77777777" w:rsidR="00231E02" w:rsidRPr="00286FEC" w:rsidRDefault="00231E02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0FEEA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AV</w:t>
            </w:r>
          </w:p>
          <w:p w14:paraId="4A3B18BA" w14:textId="78B91EFD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18</w:t>
            </w:r>
          </w:p>
        </w:tc>
        <w:tc>
          <w:tcPr>
            <w:tcW w:w="4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5D68C" w14:textId="77777777" w:rsidR="00231E02" w:rsidRPr="00286FEC" w:rsidRDefault="00231E02" w:rsidP="00231E02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EV</w:t>
            </w:r>
          </w:p>
          <w:p w14:paraId="15B2B662" w14:textId="7C566206" w:rsidR="00231E02" w:rsidRPr="00286FEC" w:rsidRDefault="00231E02" w:rsidP="00231E02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21</w:t>
            </w:r>
          </w:p>
        </w:tc>
        <w:tc>
          <w:tcPr>
            <w:tcW w:w="47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69DD" w14:textId="77777777" w:rsidR="00231E02" w:rsidRPr="00286FEC" w:rsidRDefault="00231E02" w:rsidP="00231E02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LV</w:t>
            </w:r>
          </w:p>
          <w:p w14:paraId="6C84A960" w14:textId="005FA50C" w:rsidR="00231E02" w:rsidRPr="00286FEC" w:rsidRDefault="00231E02" w:rsidP="00231E02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6</w:t>
            </w:r>
          </w:p>
        </w:tc>
        <w:tc>
          <w:tcPr>
            <w:tcW w:w="141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BA5E" w14:textId="545C10DE" w:rsidR="00231E02" w:rsidRPr="00286FEC" w:rsidRDefault="00231E02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4709B" w14:textId="77777777" w:rsidR="00231E02" w:rsidRPr="00286FEC" w:rsidRDefault="00231E02" w:rsidP="00702A8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B696" w14:textId="30E1E669" w:rsidR="00231E02" w:rsidRPr="00286FEC" w:rsidRDefault="00231E02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86FEC">
              <w:rPr>
                <w:rFonts w:asciiTheme="minorHAnsi" w:eastAsia="Calibri" w:hAnsiTheme="minorHAnsi"/>
                <w:bCs/>
              </w:rPr>
              <w:t>90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96EE3" w14:textId="77777777" w:rsidR="00231E02" w:rsidRPr="00286FEC" w:rsidRDefault="00231E02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BE81" w14:textId="0025F371" w:rsidR="00231E02" w:rsidRPr="00286FEC" w:rsidRDefault="00231E02" w:rsidP="00702A8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  <w:r w:rsidRPr="00286FEC">
              <w:rPr>
                <w:rFonts w:asciiTheme="minorHAnsi" w:eastAsia="Calibri" w:hAnsiTheme="minorHAnsi"/>
                <w:bCs/>
              </w:rPr>
              <w:t>6</w:t>
            </w:r>
          </w:p>
        </w:tc>
      </w:tr>
      <w:tr w:rsidR="00231E02" w:rsidRPr="0049183D" w14:paraId="33611488" w14:textId="77777777" w:rsidTr="1AA8FD4A">
        <w:trPr>
          <w:trHeight w:val="318"/>
        </w:trPr>
        <w:tc>
          <w:tcPr>
            <w:tcW w:w="1408" w:type="dxa"/>
            <w:vMerge/>
            <w:vAlign w:val="center"/>
          </w:tcPr>
          <w:p w14:paraId="569775EF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vAlign w:val="center"/>
          </w:tcPr>
          <w:p w14:paraId="0B942646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vMerge/>
            <w:vAlign w:val="center"/>
          </w:tcPr>
          <w:p w14:paraId="69E9C3C5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vMerge/>
            <w:vAlign w:val="center"/>
          </w:tcPr>
          <w:p w14:paraId="480842D8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3" w:type="dxa"/>
            <w:gridSpan w:val="2"/>
            <w:vMerge/>
            <w:vAlign w:val="center"/>
          </w:tcPr>
          <w:p w14:paraId="59D65752" w14:textId="399A277D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vAlign w:val="center"/>
          </w:tcPr>
          <w:p w14:paraId="0EE0C7EC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14:paraId="6062681F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14:paraId="3A4160BA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2895E2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vAlign w:val="center"/>
          </w:tcPr>
          <w:p w14:paraId="250B08E6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231E02" w:rsidRPr="0049183D" w14:paraId="3AFC1636" w14:textId="77777777" w:rsidTr="1AA8FD4A">
        <w:trPr>
          <w:trHeight w:val="318"/>
        </w:trPr>
        <w:tc>
          <w:tcPr>
            <w:tcW w:w="1408" w:type="dxa"/>
            <w:vMerge/>
            <w:vAlign w:val="center"/>
          </w:tcPr>
          <w:p w14:paraId="2E5D68FE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0" w:type="dxa"/>
            <w:gridSpan w:val="3"/>
            <w:vMerge/>
            <w:vAlign w:val="center"/>
          </w:tcPr>
          <w:p w14:paraId="5091ABF8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472" w:type="dxa"/>
            <w:vMerge/>
            <w:vAlign w:val="center"/>
          </w:tcPr>
          <w:p w14:paraId="4C5D70AD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473" w:type="dxa"/>
            <w:vMerge/>
            <w:vAlign w:val="center"/>
          </w:tcPr>
          <w:p w14:paraId="37B86F7F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473" w:type="dxa"/>
            <w:gridSpan w:val="2"/>
            <w:vMerge/>
            <w:vAlign w:val="center"/>
          </w:tcPr>
          <w:p w14:paraId="57A1AD9D" w14:textId="018E54F2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Cs/>
                <w:lang w:eastAsia="sl-SI"/>
              </w:rPr>
            </w:pPr>
          </w:p>
        </w:tc>
        <w:tc>
          <w:tcPr>
            <w:tcW w:w="1418" w:type="dxa"/>
            <w:gridSpan w:val="4"/>
            <w:vMerge/>
            <w:vAlign w:val="center"/>
          </w:tcPr>
          <w:p w14:paraId="708E46FC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14:paraId="1D46216B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14:paraId="267CC0B1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1055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1070" w:type="dxa"/>
            <w:vMerge/>
            <w:vAlign w:val="center"/>
          </w:tcPr>
          <w:p w14:paraId="5FF45209" w14:textId="77777777" w:rsidR="00231E02" w:rsidRPr="00286FEC" w:rsidRDefault="00231E02" w:rsidP="00B71733">
            <w:pPr>
              <w:spacing w:after="0"/>
              <w:jc w:val="center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194853B" w14:textId="77777777" w:rsidTr="1AA8FD4A">
        <w:tc>
          <w:tcPr>
            <w:tcW w:w="9690" w:type="dxa"/>
            <w:gridSpan w:val="18"/>
          </w:tcPr>
          <w:p w14:paraId="73ECE184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</w:tr>
      <w:tr w:rsidR="005A11E4" w:rsidRPr="0049183D" w14:paraId="695F6595" w14:textId="77777777" w:rsidTr="1AA8FD4A">
        <w:tc>
          <w:tcPr>
            <w:tcW w:w="3305" w:type="dxa"/>
            <w:gridSpan w:val="5"/>
          </w:tcPr>
          <w:p w14:paraId="19C80114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Nosilec predmeta / Course coordinator:</w:t>
            </w:r>
          </w:p>
        </w:tc>
        <w:tc>
          <w:tcPr>
            <w:tcW w:w="638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0B2C" w14:textId="09B99FE8" w:rsidR="005A11E4" w:rsidRPr="00286FEC" w:rsidRDefault="002730A1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DARJA TOPOLŠEK</w:t>
            </w:r>
          </w:p>
        </w:tc>
      </w:tr>
      <w:tr w:rsidR="005A11E4" w:rsidRPr="0049183D" w14:paraId="373ADDF1" w14:textId="77777777" w:rsidTr="1AA8FD4A">
        <w:tc>
          <w:tcPr>
            <w:tcW w:w="9690" w:type="dxa"/>
            <w:gridSpan w:val="18"/>
          </w:tcPr>
          <w:p w14:paraId="0BC8F3BA" w14:textId="77777777" w:rsidR="005A11E4" w:rsidRPr="00286FEC" w:rsidRDefault="005A11E4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</w:p>
        </w:tc>
      </w:tr>
      <w:tr w:rsidR="00427AF7" w:rsidRPr="0049183D" w14:paraId="2546E5AF" w14:textId="77777777" w:rsidTr="1AA8FD4A">
        <w:tc>
          <w:tcPr>
            <w:tcW w:w="2296" w:type="dxa"/>
            <w:gridSpan w:val="3"/>
            <w:vMerge w:val="restart"/>
          </w:tcPr>
          <w:p w14:paraId="6861494E" w14:textId="77777777" w:rsidR="00427AF7" w:rsidRPr="00286FEC" w:rsidRDefault="00427AF7" w:rsidP="00427AF7">
            <w:pPr>
              <w:spacing w:after="0"/>
              <w:rPr>
                <w:rFonts w:eastAsia="Calibri" w:cs="Calibri"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Jeziki /Languages:</w:t>
            </w:r>
          </w:p>
        </w:tc>
        <w:tc>
          <w:tcPr>
            <w:tcW w:w="2421" w:type="dxa"/>
            <w:gridSpan w:val="6"/>
          </w:tcPr>
          <w:p w14:paraId="77461E9B" w14:textId="77777777" w:rsidR="00427AF7" w:rsidRPr="00286FEC" w:rsidRDefault="00427AF7" w:rsidP="00427AF7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Predavanja / Lectures:</w:t>
            </w:r>
          </w:p>
        </w:tc>
        <w:tc>
          <w:tcPr>
            <w:tcW w:w="49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12861" w14:textId="765625A9" w:rsidR="00427AF7" w:rsidRPr="00286FEC" w:rsidRDefault="00427AF7" w:rsidP="00427AF7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SLOVENSKI/SLOVENE</w:t>
            </w:r>
          </w:p>
        </w:tc>
      </w:tr>
      <w:tr w:rsidR="00427AF7" w:rsidRPr="0049183D" w14:paraId="0712B376" w14:textId="77777777" w:rsidTr="1AA8FD4A">
        <w:trPr>
          <w:trHeight w:val="215"/>
        </w:trPr>
        <w:tc>
          <w:tcPr>
            <w:tcW w:w="2296" w:type="dxa"/>
            <w:gridSpan w:val="3"/>
            <w:vMerge/>
            <w:vAlign w:val="center"/>
          </w:tcPr>
          <w:p w14:paraId="2BE63940" w14:textId="77777777" w:rsidR="00427AF7" w:rsidRPr="00286FEC" w:rsidRDefault="00427AF7" w:rsidP="00427AF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</w:tc>
        <w:tc>
          <w:tcPr>
            <w:tcW w:w="2421" w:type="dxa"/>
            <w:gridSpan w:val="6"/>
          </w:tcPr>
          <w:p w14:paraId="3A2F1B73" w14:textId="77777777" w:rsidR="00427AF7" w:rsidRPr="00286FEC" w:rsidRDefault="00427AF7" w:rsidP="00427AF7">
            <w:pPr>
              <w:spacing w:after="0"/>
              <w:jc w:val="right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Vaje / Tutorial:</w:t>
            </w:r>
          </w:p>
        </w:tc>
        <w:tc>
          <w:tcPr>
            <w:tcW w:w="49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464" w14:textId="647E588C" w:rsidR="00427AF7" w:rsidRPr="00286FEC" w:rsidRDefault="00427AF7" w:rsidP="00427AF7">
            <w:pPr>
              <w:spacing w:after="0"/>
              <w:jc w:val="both"/>
              <w:rPr>
                <w:rFonts w:eastAsia="Calibri"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SLOVENSKI/ SLOVENE</w:t>
            </w:r>
          </w:p>
        </w:tc>
      </w:tr>
      <w:tr w:rsidR="005A11E4" w:rsidRPr="0049183D" w14:paraId="0BB418C6" w14:textId="77777777" w:rsidTr="1AA8FD4A"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B7541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624E3213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Pogoji za vključitev v delo oz. za opravljanje študijskih obveznosti:</w:t>
            </w:r>
          </w:p>
        </w:tc>
        <w:tc>
          <w:tcPr>
            <w:tcW w:w="143" w:type="dxa"/>
          </w:tcPr>
          <w:p w14:paraId="6CE3FFA8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1D3BA6F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3E51B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98F9CD" w14:textId="77777777" w:rsidR="005A11E4" w:rsidRPr="00286FEC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Prerequisites for enrolling in the course or for performing study obligations:</w:t>
            </w:r>
          </w:p>
        </w:tc>
      </w:tr>
      <w:tr w:rsidR="00427AF7" w:rsidRPr="0049183D" w14:paraId="273ADA0E" w14:textId="77777777" w:rsidTr="1AA8FD4A">
        <w:trPr>
          <w:trHeight w:val="275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7BFD" w14:textId="5FAA5D5A" w:rsidR="00427AF7" w:rsidRPr="00286FEC" w:rsidRDefault="00427AF7" w:rsidP="00427AF7">
            <w:pPr>
              <w:spacing w:after="0"/>
              <w:rPr>
                <w:rFonts w:eastAsia="Calibri"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Ni pogojev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D85F45" w14:textId="77777777" w:rsidR="00427AF7" w:rsidRPr="00286FEC" w:rsidRDefault="00427AF7" w:rsidP="00427AF7">
            <w:pPr>
              <w:spacing w:after="0"/>
              <w:rPr>
                <w:rFonts w:eastAsia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30C" w14:textId="38A7ED8B" w:rsidR="00427AF7" w:rsidRPr="00286FEC" w:rsidRDefault="00427AF7" w:rsidP="00427AF7">
            <w:pPr>
              <w:spacing w:after="0"/>
              <w:rPr>
                <w:rFonts w:eastAsia="Calibri"/>
                <w:lang w:eastAsia="sl-SI"/>
              </w:rPr>
            </w:pPr>
            <w:r w:rsidRPr="00286FEC">
              <w:rPr>
                <w:rFonts w:asciiTheme="minorHAnsi" w:eastAsia="Calibri" w:hAnsiTheme="minorHAnsi"/>
                <w:bCs/>
              </w:rPr>
              <w:t>None.</w:t>
            </w:r>
          </w:p>
        </w:tc>
      </w:tr>
      <w:tr w:rsidR="00427AF7" w:rsidRPr="0049183D" w14:paraId="32638BBD" w14:textId="77777777" w:rsidTr="1AA8FD4A">
        <w:trPr>
          <w:trHeight w:val="137"/>
        </w:trPr>
        <w:tc>
          <w:tcPr>
            <w:tcW w:w="47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C04A2" w14:textId="77777777" w:rsidR="00427AF7" w:rsidRPr="00286FEC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8DA8183" w14:textId="77777777" w:rsidR="00427AF7" w:rsidRPr="00286FEC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Vsebina (kratek pregled učnega načrta):</w:t>
            </w:r>
            <w:r w:rsidRPr="00286FEC">
              <w:rPr>
                <w:rFonts w:eastAsia="Calibri" w:cs="Calibri"/>
                <w:lang w:eastAsia="sl-SI"/>
              </w:rPr>
              <w:t xml:space="preserve"> </w:t>
            </w:r>
          </w:p>
        </w:tc>
        <w:tc>
          <w:tcPr>
            <w:tcW w:w="152" w:type="dxa"/>
          </w:tcPr>
          <w:p w14:paraId="41A73D15" w14:textId="77777777" w:rsidR="00427AF7" w:rsidRPr="00286FEC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F14D6" w14:textId="77777777" w:rsidR="00427AF7" w:rsidRPr="00286FEC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42F3726" w14:textId="77777777" w:rsidR="00427AF7" w:rsidRPr="00286FEC" w:rsidRDefault="00427AF7" w:rsidP="00427AF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Content (syllabus outline):</w:t>
            </w:r>
          </w:p>
        </w:tc>
      </w:tr>
      <w:tr w:rsidR="00E93A53" w:rsidRPr="00E93A53" w14:paraId="4EDFC7EE" w14:textId="77777777" w:rsidTr="1AA8FD4A">
        <w:trPr>
          <w:trHeight w:val="274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46F8" w14:textId="77777777" w:rsidR="00915B54" w:rsidRPr="00286FEC" w:rsidRDefault="00E93A53" w:rsidP="00915B54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Transportna mreža.</w:t>
            </w:r>
          </w:p>
          <w:p w14:paraId="33C6D84E" w14:textId="5B3F79BA" w:rsidR="00D02318" w:rsidRPr="00286FEC" w:rsidRDefault="00D02318" w:rsidP="00D02318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 xml:space="preserve">Načrtovanje transportnih </w:t>
            </w:r>
            <w:r w:rsidR="00BF2A6B" w:rsidRPr="00286FEC">
              <w:rPr>
                <w:rFonts w:asciiTheme="minorHAnsi" w:eastAsia="Calibri" w:hAnsiTheme="minorHAnsi"/>
              </w:rPr>
              <w:t>aktivnosti</w:t>
            </w:r>
            <w:r w:rsidRPr="00286FEC">
              <w:rPr>
                <w:rFonts w:asciiTheme="minorHAnsi" w:eastAsia="Calibri" w:hAnsiTheme="minorHAnsi"/>
              </w:rPr>
              <w:t xml:space="preserve"> in potrebnih virov</w:t>
            </w:r>
            <w:r w:rsidR="007D563A" w:rsidRPr="00286FEC">
              <w:rPr>
                <w:rFonts w:asciiTheme="minorHAnsi" w:eastAsia="Calibri" w:hAnsiTheme="minorHAnsi"/>
              </w:rPr>
              <w:t xml:space="preserve"> ter izbire modalitet</w:t>
            </w:r>
          </w:p>
          <w:p w14:paraId="6A05F332" w14:textId="77777777" w:rsidR="00915B54" w:rsidRPr="00286FEC" w:rsidRDefault="00E93A53" w:rsidP="00915B54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Načrtovanje in vzdrževanje voznega parka.</w:t>
            </w:r>
          </w:p>
          <w:p w14:paraId="0566E31B" w14:textId="19B2D8C6" w:rsidR="00915B54" w:rsidRPr="00286FEC" w:rsidRDefault="00E93A53" w:rsidP="00895A57">
            <w:pPr>
              <w:pStyle w:val="Odstavekseznama"/>
              <w:numPr>
                <w:ilvl w:val="0"/>
                <w:numId w:val="34"/>
              </w:numPr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Informacijski tok v transportu</w:t>
            </w:r>
            <w:r w:rsidR="00895A57" w:rsidRPr="00286FEC">
              <w:rPr>
                <w:rFonts w:asciiTheme="minorHAnsi" w:eastAsia="Calibri" w:hAnsiTheme="minorHAnsi"/>
              </w:rPr>
              <w:t xml:space="preserve"> in IT podpora </w:t>
            </w:r>
          </w:p>
          <w:p w14:paraId="3A6E1390" w14:textId="3984B8DE" w:rsidR="00915B54" w:rsidRPr="00286FEC" w:rsidRDefault="00E93A53" w:rsidP="248B32B3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 xml:space="preserve">Časovni vidik transporta in transportnih </w:t>
            </w:r>
            <w:r w:rsidR="00BF2A6B" w:rsidRPr="00286FEC">
              <w:rPr>
                <w:rFonts w:asciiTheme="minorHAnsi" w:eastAsia="Calibri" w:hAnsiTheme="minorHAnsi"/>
              </w:rPr>
              <w:t xml:space="preserve">aktivnosti </w:t>
            </w:r>
            <w:r w:rsidRPr="00286FEC">
              <w:rPr>
                <w:rFonts w:asciiTheme="minorHAnsi" w:eastAsia="Calibri" w:hAnsiTheme="minorHAnsi"/>
              </w:rPr>
              <w:t>, načrt dela in izrabe virov.</w:t>
            </w:r>
          </w:p>
          <w:p w14:paraId="35D4222E" w14:textId="1A5EE696" w:rsidR="00915B54" w:rsidRPr="00286FEC" w:rsidRDefault="00E93A53" w:rsidP="00915B54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Izbira transportnih poti in urniki</w:t>
            </w:r>
            <w:r w:rsidR="009C1302" w:rsidRPr="00286FEC">
              <w:rPr>
                <w:rFonts w:asciiTheme="minorHAnsi" w:eastAsia="Calibri" w:hAnsiTheme="minorHAnsi"/>
              </w:rPr>
              <w:t>, ter sledenje in izsledovanje</w:t>
            </w:r>
          </w:p>
          <w:p w14:paraId="25953871" w14:textId="683F4E67" w:rsidR="00915B54" w:rsidRPr="00286FEC" w:rsidRDefault="00E93A53" w:rsidP="00EE46F1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Reorganizacija (distribucijskega) omrežja.</w:t>
            </w:r>
          </w:p>
          <w:p w14:paraId="0D385FAE" w14:textId="77777777" w:rsidR="00915B54" w:rsidRPr="00286FEC" w:rsidRDefault="00E93A53" w:rsidP="00915B54">
            <w:pPr>
              <w:pStyle w:val="Odstavekseznama"/>
              <w:numPr>
                <w:ilvl w:val="0"/>
                <w:numId w:val="34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Konsolidacija tovora v navezavi s transportom.</w:t>
            </w:r>
          </w:p>
          <w:p w14:paraId="625112B6" w14:textId="33D9A0EB" w:rsidR="00570AB1" w:rsidRPr="00286FEC" w:rsidRDefault="00570AB1" w:rsidP="009C1302">
            <w:pPr>
              <w:pStyle w:val="Odstavekseznama"/>
              <w:ind w:left="360"/>
              <w:jc w:val="both"/>
              <w:rPr>
                <w:rFonts w:asciiTheme="minorHAnsi" w:eastAsia="Calibri" w:hAnsiTheme="minorHAnsi"/>
                <w:strike/>
              </w:rPr>
            </w:pPr>
          </w:p>
        </w:tc>
        <w:tc>
          <w:tcPr>
            <w:tcW w:w="152" w:type="dxa"/>
            <w:tcBorders>
              <w:left w:val="single" w:sz="4" w:space="0" w:color="auto"/>
              <w:right w:val="single" w:sz="4" w:space="0" w:color="auto"/>
            </w:tcBorders>
          </w:tcPr>
          <w:p w14:paraId="5B47B472" w14:textId="77777777" w:rsidR="00570AB1" w:rsidRPr="00286FEC" w:rsidRDefault="00570AB1" w:rsidP="00E93A53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51069" w14:textId="77777777" w:rsidR="00E93A53" w:rsidRPr="00286FEC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Transport network.</w:t>
            </w:r>
          </w:p>
          <w:p w14:paraId="1EFA0B39" w14:textId="44B637FB" w:rsidR="00341A10" w:rsidRPr="00286FEC" w:rsidRDefault="00341A10" w:rsidP="00341A10">
            <w:pPr>
              <w:pStyle w:val="Odstavekseznama"/>
              <w:numPr>
                <w:ilvl w:val="0"/>
                <w:numId w:val="23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 xml:space="preserve">Planning transport </w:t>
            </w:r>
            <w:r w:rsidR="00BF2A6B" w:rsidRPr="00286FEC">
              <w:rPr>
                <w:rFonts w:asciiTheme="minorHAnsi" w:eastAsia="Calibri" w:hAnsiTheme="minorHAnsi"/>
              </w:rPr>
              <w:t>aktivnosti</w:t>
            </w:r>
            <w:r w:rsidRPr="00286FEC">
              <w:rPr>
                <w:rFonts w:asciiTheme="minorHAnsi" w:eastAsia="Calibri" w:hAnsiTheme="minorHAnsi"/>
              </w:rPr>
              <w:t>, the needed resources and choosing a modality.</w:t>
            </w:r>
          </w:p>
          <w:p w14:paraId="64C1FC52" w14:textId="77777777" w:rsidR="00E93A53" w:rsidRPr="00286FEC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Fleet design and maintenance of rolling stock.</w:t>
            </w:r>
          </w:p>
          <w:p w14:paraId="0AB8CCC7" w14:textId="1EB6629C" w:rsidR="00E93A53" w:rsidRPr="00286FEC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Information flow in transpor</w:t>
            </w:r>
            <w:r w:rsidR="00341A10" w:rsidRPr="00286FEC">
              <w:rPr>
                <w:rFonts w:asciiTheme="minorHAnsi" w:eastAsia="Calibri" w:hAnsiTheme="minorHAnsi"/>
              </w:rPr>
              <w:t>t and IT support.</w:t>
            </w:r>
          </w:p>
          <w:p w14:paraId="6E94A79D" w14:textId="39F7F0B7" w:rsidR="00E93A53" w:rsidRPr="00286FEC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 xml:space="preserve">Timing of transport and transportation </w:t>
            </w:r>
            <w:r w:rsidR="00BF2A6B" w:rsidRPr="00286FEC">
              <w:rPr>
                <w:rFonts w:asciiTheme="minorHAnsi" w:eastAsia="Calibri" w:hAnsiTheme="minorHAnsi"/>
              </w:rPr>
              <w:t>activities</w:t>
            </w:r>
            <w:r w:rsidRPr="00286FEC">
              <w:rPr>
                <w:rFonts w:asciiTheme="minorHAnsi" w:eastAsia="Calibri" w:hAnsiTheme="minorHAnsi"/>
              </w:rPr>
              <w:t>, work planning and resource utilization.</w:t>
            </w:r>
          </w:p>
          <w:p w14:paraId="57EF15A7" w14:textId="4FA12E37" w:rsidR="00E93A53" w:rsidRPr="00286FEC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Choice of</w:t>
            </w:r>
            <w:r w:rsidR="00341A10" w:rsidRPr="00286FEC">
              <w:rPr>
                <w:rFonts w:asciiTheme="minorHAnsi" w:eastAsia="Calibri" w:hAnsiTheme="minorHAnsi"/>
              </w:rPr>
              <w:t xml:space="preserve"> transport routes and schedules, tracking and tracing.</w:t>
            </w:r>
          </w:p>
          <w:p w14:paraId="3E498E62" w14:textId="23DA52BA" w:rsidR="00E93A53" w:rsidRPr="00286FEC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Reorganization of the (distribution) network.</w:t>
            </w:r>
          </w:p>
          <w:p w14:paraId="3013FA5B" w14:textId="77777777" w:rsidR="00E93A53" w:rsidRPr="00286FEC" w:rsidRDefault="00E93A53" w:rsidP="00E93A53">
            <w:pPr>
              <w:numPr>
                <w:ilvl w:val="0"/>
                <w:numId w:val="23"/>
              </w:numPr>
              <w:spacing w:after="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Cargo consolidation in connection with transport.</w:t>
            </w:r>
          </w:p>
          <w:p w14:paraId="68E25B91" w14:textId="7A8EF78B" w:rsidR="00570AB1" w:rsidRPr="00286FEC" w:rsidRDefault="00570AB1" w:rsidP="00341A10">
            <w:pPr>
              <w:pStyle w:val="Odstavekseznama"/>
              <w:tabs>
                <w:tab w:val="left" w:pos="1030"/>
              </w:tabs>
              <w:ind w:left="357"/>
              <w:jc w:val="both"/>
              <w:rPr>
                <w:rFonts w:eastAsia="Calibri" w:cs="Arial"/>
                <w:strike/>
                <w:lang w:eastAsia="sl-SI"/>
              </w:rPr>
            </w:pPr>
          </w:p>
        </w:tc>
      </w:tr>
      <w:tr w:rsidR="005A11E4" w:rsidRPr="0049183D" w14:paraId="50F6CFCC" w14:textId="77777777" w:rsidTr="1AA8FD4A">
        <w:tc>
          <w:tcPr>
            <w:tcW w:w="9690" w:type="dxa"/>
            <w:gridSpan w:val="18"/>
            <w:tcBorders>
              <w:top w:val="single" w:sz="4" w:space="0" w:color="auto"/>
              <w:bottom w:val="single" w:sz="4" w:space="0" w:color="auto"/>
            </w:tcBorders>
          </w:tcPr>
          <w:p w14:paraId="7A05D1C5" w14:textId="089A4BF2" w:rsidR="005A11E4" w:rsidRPr="00286FEC" w:rsidRDefault="0061471B" w:rsidP="00B71733">
            <w:pPr>
              <w:spacing w:after="0"/>
              <w:jc w:val="both"/>
              <w:rPr>
                <w:rFonts w:eastAsia="Calibri" w:cs="Calibri"/>
                <w:lang w:eastAsia="sl-SI"/>
              </w:rPr>
            </w:pPr>
            <w:r w:rsidRPr="00286FEC">
              <w:br w:type="page"/>
            </w:r>
          </w:p>
          <w:p w14:paraId="4C4D6A60" w14:textId="77777777" w:rsidR="005A11E4" w:rsidRPr="00286FEC" w:rsidRDefault="005A11E4" w:rsidP="00B71733">
            <w:pPr>
              <w:spacing w:after="0"/>
              <w:jc w:val="both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lang w:eastAsia="sl-SI"/>
              </w:rPr>
              <w:lastRenderedPageBreak/>
              <w:br w:type="page"/>
            </w:r>
            <w:r w:rsidRPr="00286FEC">
              <w:rPr>
                <w:rFonts w:eastAsia="Calibri" w:cs="Calibri"/>
                <w:b/>
                <w:lang w:eastAsia="sl-SI"/>
              </w:rPr>
              <w:t>Temeljni literatura in viri / Reading materials:</w:t>
            </w:r>
          </w:p>
        </w:tc>
      </w:tr>
      <w:tr w:rsidR="002730A1" w:rsidRPr="005562C7" w14:paraId="166E7B56" w14:textId="77777777" w:rsidTr="1AA8FD4A">
        <w:trPr>
          <w:trHeight w:val="1198"/>
        </w:trPr>
        <w:tc>
          <w:tcPr>
            <w:tcW w:w="969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887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871"/>
            </w:tblGrid>
            <w:tr w:rsidR="00D50001" w14:paraId="727E4107" w14:textId="77777777" w:rsidTr="0070317F">
              <w:trPr>
                <w:trHeight w:val="57"/>
              </w:trPr>
              <w:tc>
                <w:tcPr>
                  <w:tcW w:w="8871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59DD195" w14:textId="77777777" w:rsidR="00D50001" w:rsidRPr="00867777" w:rsidRDefault="00D50001" w:rsidP="00D50001">
                  <w:pPr>
                    <w:rPr>
                      <w:rFonts w:asciiTheme="minorHAnsi" w:hAnsiTheme="minorHAnsi" w:cstheme="minorHAnsi"/>
                      <w:color w:val="333333"/>
                    </w:rPr>
                  </w:pPr>
                  <w:r w:rsidRPr="00867777">
                    <w:rPr>
                      <w:rFonts w:asciiTheme="minorHAnsi" w:hAnsiTheme="minorHAnsi" w:cstheme="minorHAnsi"/>
                      <w:color w:val="333333"/>
                    </w:rPr>
                    <w:lastRenderedPageBreak/>
                    <w:t>Reis, V., &amp; Macário, R. (2019). </w:t>
                  </w:r>
                  <w:r w:rsidRPr="00867777">
                    <w:rPr>
                      <w:rFonts w:asciiTheme="minorHAnsi" w:hAnsiTheme="minorHAnsi" w:cstheme="minorHAnsi"/>
                      <w:i/>
                      <w:iCs/>
                      <w:color w:val="333333"/>
                    </w:rPr>
                    <w:t>Intermodal freight transportation</w:t>
                  </w:r>
                  <w:r w:rsidRPr="00867777">
                    <w:rPr>
                      <w:rFonts w:asciiTheme="minorHAnsi" w:hAnsiTheme="minorHAnsi" w:cstheme="minorHAnsi"/>
                      <w:color w:val="333333"/>
                    </w:rPr>
                    <w:t>. Elsevier.</w:t>
                  </w:r>
                </w:p>
              </w:tc>
            </w:tr>
            <w:tr w:rsidR="00D50001" w14:paraId="1F82F234" w14:textId="77777777" w:rsidTr="0070317F">
              <w:trPr>
                <w:trHeight w:val="57"/>
              </w:trPr>
              <w:tc>
                <w:tcPr>
                  <w:tcW w:w="8871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091AC11" w14:textId="77777777" w:rsidR="00D50001" w:rsidRPr="00867777" w:rsidRDefault="00D50001" w:rsidP="00D50001">
                  <w:pPr>
                    <w:rPr>
                      <w:rFonts w:asciiTheme="minorHAnsi" w:hAnsiTheme="minorHAnsi" w:cstheme="minorHAnsi"/>
                      <w:color w:val="333333"/>
                    </w:rPr>
                  </w:pPr>
                  <w:r w:rsidRPr="00867777">
                    <w:rPr>
                      <w:rFonts w:asciiTheme="minorHAnsi" w:hAnsiTheme="minorHAnsi" w:cstheme="minorHAnsi"/>
                      <w:color w:val="333333"/>
                    </w:rPr>
                    <w:t>Prokop, D. J. (2022). </w:t>
                  </w:r>
                  <w:r w:rsidRPr="00867777">
                    <w:rPr>
                      <w:rFonts w:asciiTheme="minorHAnsi" w:hAnsiTheme="minorHAnsi" w:cstheme="minorHAnsi"/>
                      <w:i/>
                      <w:iCs/>
                      <w:color w:val="333333"/>
                    </w:rPr>
                    <w:t>Transportation operations management</w:t>
                  </w:r>
                  <w:r w:rsidRPr="00867777">
                    <w:rPr>
                      <w:rFonts w:asciiTheme="minorHAnsi" w:hAnsiTheme="minorHAnsi" w:cstheme="minorHAnsi"/>
                      <w:color w:val="333333"/>
                    </w:rPr>
                    <w:t xml:space="preserve"> (1st ed.). Elsevier. </w:t>
                  </w:r>
                </w:p>
              </w:tc>
            </w:tr>
            <w:tr w:rsidR="00D50001" w14:paraId="74DD2E44" w14:textId="77777777" w:rsidTr="0070317F">
              <w:trPr>
                <w:trHeight w:val="57"/>
              </w:trPr>
              <w:tc>
                <w:tcPr>
                  <w:tcW w:w="8871" w:type="dxa"/>
                  <w:noWrap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7D926943" w14:textId="0433F4AF" w:rsidR="00D50001" w:rsidRPr="00867777" w:rsidRDefault="00D50001" w:rsidP="1AA8FD4A">
                  <w:pPr>
                    <w:spacing w:after="160" w:line="257" w:lineRule="auto"/>
                    <w:rPr>
                      <w:rFonts w:asciiTheme="minorHAnsi" w:hAnsiTheme="minorHAnsi" w:cstheme="minorHAnsi"/>
                      <w:color w:val="333333"/>
                      <w:lang w:val="en-US"/>
                    </w:rPr>
                  </w:pPr>
                  <w:r w:rsidRPr="00867777">
                    <w:rPr>
                      <w:rFonts w:asciiTheme="minorHAnsi" w:hAnsiTheme="minorHAnsi" w:cstheme="minorHAnsi"/>
                      <w:color w:val="333333"/>
                      <w:lang w:val="en-US"/>
                    </w:rPr>
                    <w:t>Vanek, F. M.</w:t>
                  </w:r>
                  <w:r w:rsidR="35D47D25" w:rsidRPr="00867777">
                    <w:rPr>
                      <w:rFonts w:asciiTheme="minorHAnsi" w:eastAsia="Calibri" w:hAnsiTheme="minorHAnsi" w:cstheme="minorHAnsi"/>
                      <w:color w:val="000000" w:themeColor="text1"/>
                      <w:lang w:val="en-US"/>
                    </w:rPr>
                    <w:t>,</w:t>
                  </w:r>
                  <w:r w:rsidR="35D47D25" w:rsidRPr="00867777">
                    <w:rPr>
                      <w:rFonts w:asciiTheme="minorHAnsi" w:eastAsia="Calibri" w:hAnsiTheme="minorHAnsi" w:cstheme="minorHAnsi"/>
                      <w:lang w:val="en-US"/>
                    </w:rPr>
                    <w:t xml:space="preserve"> Angenent, L. T., Banks, J. H., Daziano, R. A. &amp; Turnquist, M. A.</w:t>
                  </w:r>
                  <w:r w:rsidR="35D47D25" w:rsidRPr="00867777">
                    <w:rPr>
                      <w:rFonts w:asciiTheme="minorHAnsi" w:hAnsiTheme="minorHAnsi" w:cstheme="minorHAnsi"/>
                      <w:color w:val="333333"/>
                      <w:lang w:val="en-US"/>
                    </w:rPr>
                    <w:t xml:space="preserve"> </w:t>
                  </w:r>
                  <w:r w:rsidRPr="00867777">
                    <w:rPr>
                      <w:rFonts w:asciiTheme="minorHAnsi" w:hAnsiTheme="minorHAnsi" w:cstheme="minorHAnsi"/>
                      <w:color w:val="333333"/>
                      <w:lang w:val="en-US"/>
                    </w:rPr>
                    <w:t>(2014). </w:t>
                  </w:r>
                  <w:r w:rsidRPr="00867777">
                    <w:rPr>
                      <w:rFonts w:asciiTheme="minorHAnsi" w:hAnsiTheme="minorHAnsi" w:cstheme="minorHAnsi"/>
                      <w:i/>
                      <w:iCs/>
                      <w:color w:val="333333"/>
                      <w:lang w:val="en-US"/>
                    </w:rPr>
                    <w:t>Sustainable transportation system engineering</w:t>
                  </w:r>
                  <w:r w:rsidRPr="00867777">
                    <w:rPr>
                      <w:rFonts w:asciiTheme="minorHAnsi" w:hAnsiTheme="minorHAnsi" w:cstheme="minorHAnsi"/>
                      <w:color w:val="333333"/>
                      <w:lang w:val="en-US"/>
                    </w:rPr>
                    <w:t>. Mc Graw Hill Education.</w:t>
                  </w:r>
                </w:p>
              </w:tc>
            </w:tr>
            <w:tr w:rsidR="00D50001" w14:paraId="40A637B0" w14:textId="77777777" w:rsidTr="0070317F">
              <w:trPr>
                <w:trHeight w:val="57"/>
              </w:trPr>
              <w:tc>
                <w:tcPr>
                  <w:tcW w:w="8871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6444DB84" w14:textId="77777777" w:rsidR="00D50001" w:rsidRPr="00867777" w:rsidRDefault="00D50001" w:rsidP="00D50001">
                  <w:pPr>
                    <w:rPr>
                      <w:rFonts w:asciiTheme="minorHAnsi" w:hAnsiTheme="minorHAnsi" w:cstheme="minorHAnsi"/>
                      <w:color w:val="333333"/>
                    </w:rPr>
                  </w:pPr>
                  <w:r w:rsidRPr="00867777">
                    <w:rPr>
                      <w:rFonts w:asciiTheme="minorHAnsi" w:hAnsiTheme="minorHAnsi" w:cstheme="minorHAnsi"/>
                      <w:color w:val="333333"/>
                    </w:rPr>
                    <w:t>Varun, S. (2019). </w:t>
                  </w:r>
                  <w:r w:rsidRPr="00867777">
                    <w:rPr>
                      <w:rFonts w:asciiTheme="minorHAnsi" w:hAnsiTheme="minorHAnsi" w:cstheme="minorHAnsi"/>
                      <w:i/>
                      <w:iCs/>
                      <w:color w:val="333333"/>
                    </w:rPr>
                    <w:t>A practical guide to shipping &amp; freight forwarding: your key to success in the shipping industry</w:t>
                  </w:r>
                  <w:r w:rsidRPr="00867777">
                    <w:rPr>
                      <w:rFonts w:asciiTheme="minorHAnsi" w:hAnsiTheme="minorHAnsi" w:cstheme="minorHAnsi"/>
                      <w:color w:val="333333"/>
                    </w:rPr>
                    <w:t>. Amazon.</w:t>
                  </w:r>
                </w:p>
              </w:tc>
            </w:tr>
            <w:tr w:rsidR="00D50001" w14:paraId="4A19C934" w14:textId="77777777" w:rsidTr="0070317F">
              <w:trPr>
                <w:trHeight w:val="57"/>
              </w:trPr>
              <w:tc>
                <w:tcPr>
                  <w:tcW w:w="8871" w:type="dxa"/>
                  <w:tcMar>
                    <w:top w:w="0" w:type="dxa"/>
                    <w:left w:w="70" w:type="dxa"/>
                    <w:bottom w:w="0" w:type="dxa"/>
                    <w:right w:w="70" w:type="dxa"/>
                  </w:tcMar>
                  <w:vAlign w:val="bottom"/>
                  <w:hideMark/>
                </w:tcPr>
                <w:p w14:paraId="43B32185" w14:textId="77777777" w:rsidR="00D50001" w:rsidRPr="00867777" w:rsidRDefault="00D50001" w:rsidP="00D50001">
                  <w:pPr>
                    <w:rPr>
                      <w:rFonts w:asciiTheme="minorHAnsi" w:hAnsiTheme="minorHAnsi" w:cstheme="minorHAnsi"/>
                      <w:color w:val="333333"/>
                    </w:rPr>
                  </w:pPr>
                  <w:r w:rsidRPr="00867777">
                    <w:rPr>
                      <w:rFonts w:asciiTheme="minorHAnsi" w:hAnsiTheme="minorHAnsi" w:cstheme="minorHAnsi"/>
                      <w:color w:val="333333"/>
                    </w:rPr>
                    <w:t>Jereb, B., Skok, D., Šafran, M., &amp; Škornik, M. (2010). </w:t>
                  </w:r>
                  <w:r w:rsidRPr="00867777">
                    <w:rPr>
                      <w:rFonts w:asciiTheme="minorHAnsi" w:hAnsiTheme="minorHAnsi" w:cstheme="minorHAnsi"/>
                      <w:i/>
                      <w:iCs/>
                      <w:color w:val="333333"/>
                    </w:rPr>
                    <w:t>Programi za logistike: verzija 10.12</w:t>
                  </w:r>
                  <w:r w:rsidRPr="00867777">
                    <w:rPr>
                      <w:rFonts w:asciiTheme="minorHAnsi" w:hAnsiTheme="minorHAnsi" w:cstheme="minorHAnsi"/>
                      <w:color w:val="333333"/>
                    </w:rPr>
                    <w:t> (1. izd.). Fakulteta za logistiko, Laboratorij za informatiko.</w:t>
                  </w:r>
                </w:p>
              </w:tc>
            </w:tr>
          </w:tbl>
          <w:p w14:paraId="184E7F18" w14:textId="0245293D" w:rsidR="002730A1" w:rsidRPr="00286FEC" w:rsidRDefault="002730A1" w:rsidP="00796A44">
            <w:pPr>
              <w:jc w:val="both"/>
              <w:rPr>
                <w:rFonts w:asciiTheme="minorHAnsi" w:hAnsiTheme="minorHAnsi"/>
                <w:b/>
              </w:rPr>
            </w:pPr>
          </w:p>
        </w:tc>
      </w:tr>
      <w:tr w:rsidR="005562C7" w:rsidRPr="0049183D" w14:paraId="17101D27" w14:textId="77777777" w:rsidTr="1AA8FD4A">
        <w:trPr>
          <w:trHeight w:val="73"/>
        </w:trPr>
        <w:tc>
          <w:tcPr>
            <w:tcW w:w="4717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7E4DE3" w14:textId="77777777" w:rsidR="005562C7" w:rsidRPr="00286FEC" w:rsidRDefault="005562C7" w:rsidP="005562C7">
            <w:pPr>
              <w:spacing w:after="0"/>
              <w:rPr>
                <w:rFonts w:eastAsia="Calibri" w:cs="Calibri"/>
                <w:b/>
                <w:bCs/>
                <w:lang w:eastAsia="sl-SI"/>
              </w:rPr>
            </w:pPr>
          </w:p>
          <w:p w14:paraId="337EC76C" w14:textId="77777777" w:rsidR="005562C7" w:rsidRPr="00286FEC" w:rsidRDefault="005562C7" w:rsidP="005562C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Cilji in kompetence:</w:t>
            </w:r>
          </w:p>
        </w:tc>
        <w:tc>
          <w:tcPr>
            <w:tcW w:w="152" w:type="dxa"/>
            <w:tcBorders>
              <w:top w:val="single" w:sz="4" w:space="0" w:color="auto"/>
            </w:tcBorders>
          </w:tcPr>
          <w:p w14:paraId="21B5386D" w14:textId="77777777" w:rsidR="005562C7" w:rsidRPr="00286FEC" w:rsidRDefault="005562C7" w:rsidP="005562C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27E4C" w14:textId="77777777" w:rsidR="005562C7" w:rsidRPr="00286FEC" w:rsidRDefault="005562C7" w:rsidP="005562C7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1F3F523" w14:textId="77777777" w:rsidR="005562C7" w:rsidRPr="00286FEC" w:rsidRDefault="005562C7" w:rsidP="005562C7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val="en-GB" w:eastAsia="sl-SI"/>
              </w:rPr>
              <w:t>Objectives and competences</w:t>
            </w:r>
            <w:r w:rsidRPr="00286FEC">
              <w:rPr>
                <w:rFonts w:eastAsia="Calibri" w:cs="Calibri"/>
                <w:b/>
                <w:lang w:eastAsia="sl-SI"/>
              </w:rPr>
              <w:t>:</w:t>
            </w:r>
          </w:p>
        </w:tc>
      </w:tr>
      <w:tr w:rsidR="00E93A53" w:rsidRPr="00E93A53" w14:paraId="572FDB32" w14:textId="77777777" w:rsidTr="1AA8FD4A">
        <w:trPr>
          <w:trHeight w:val="778"/>
        </w:trPr>
        <w:tc>
          <w:tcPr>
            <w:tcW w:w="471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1458" w14:textId="0C733F27" w:rsidR="00AA577A" w:rsidRPr="00286FEC" w:rsidRDefault="00AA577A" w:rsidP="00AA577A">
            <w:pPr>
              <w:spacing w:after="0"/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>Cilji predmeta so:</w:t>
            </w:r>
          </w:p>
          <w:p w14:paraId="3C4A60B6" w14:textId="5201CECC" w:rsidR="00AA577A" w:rsidRPr="00286FEC" w:rsidRDefault="000255C7" w:rsidP="000255C7">
            <w:pPr>
              <w:pStyle w:val="Odstavekseznama"/>
              <w:numPr>
                <w:ilvl w:val="0"/>
                <w:numId w:val="35"/>
              </w:numPr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>opredeliti transportno mrežo in njene elemente</w:t>
            </w:r>
          </w:p>
          <w:p w14:paraId="2A675655" w14:textId="459FEE33" w:rsidR="000255C7" w:rsidRPr="00286FEC" w:rsidRDefault="000255C7" w:rsidP="000255C7">
            <w:pPr>
              <w:pStyle w:val="Odstavekseznama"/>
              <w:numPr>
                <w:ilvl w:val="0"/>
                <w:numId w:val="35"/>
              </w:numPr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 xml:space="preserve">predstaviti postopke načrtovanja transportnih </w:t>
            </w:r>
            <w:r w:rsidR="00BF2A6B" w:rsidRPr="00286FEC">
              <w:rPr>
                <w:rFonts w:eastAsia="Calibri" w:cs="Arial"/>
                <w:lang w:eastAsia="sl-SI"/>
              </w:rPr>
              <w:t>aktivnosti</w:t>
            </w:r>
            <w:r w:rsidRPr="00286FEC">
              <w:rPr>
                <w:rFonts w:eastAsia="Calibri" w:cs="Arial"/>
                <w:lang w:eastAsia="sl-SI"/>
              </w:rPr>
              <w:t xml:space="preserve"> in vseh potrebnih virov</w:t>
            </w:r>
          </w:p>
          <w:p w14:paraId="052E778C" w14:textId="07835F03" w:rsidR="000255C7" w:rsidRPr="00286FEC" w:rsidRDefault="000255C7" w:rsidP="000255C7">
            <w:pPr>
              <w:pStyle w:val="Odstavekseznama"/>
              <w:numPr>
                <w:ilvl w:val="0"/>
                <w:numId w:val="35"/>
              </w:numPr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 xml:space="preserve">teoretično opredeliti in praktično podkrepiti značilnosti in </w:t>
            </w:r>
            <w:r w:rsidR="002E70DD" w:rsidRPr="00286FEC">
              <w:rPr>
                <w:rFonts w:eastAsia="Calibri" w:cs="Arial"/>
                <w:lang w:eastAsia="sl-SI"/>
              </w:rPr>
              <w:t>postopke</w:t>
            </w:r>
            <w:r w:rsidRPr="00286FEC">
              <w:rPr>
                <w:rFonts w:eastAsia="Calibri" w:cs="Arial"/>
                <w:lang w:eastAsia="sl-SI"/>
              </w:rPr>
              <w:t xml:space="preserve"> načrtovanja in vzdrževanja voznega parka</w:t>
            </w:r>
          </w:p>
          <w:p w14:paraId="09E237B5" w14:textId="5CA44886" w:rsidR="000255C7" w:rsidRPr="00286FEC" w:rsidRDefault="002E70DD" w:rsidP="000255C7">
            <w:pPr>
              <w:pStyle w:val="Odstavekseznama"/>
              <w:numPr>
                <w:ilvl w:val="0"/>
                <w:numId w:val="35"/>
              </w:numPr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 xml:space="preserve">predstaviti informacijski tok in IT v načrtovanju in izvajanju transportnih aktivnosti </w:t>
            </w:r>
          </w:p>
          <w:p w14:paraId="257F1672" w14:textId="2690F934" w:rsidR="002E70DD" w:rsidRPr="00286FEC" w:rsidRDefault="002E70DD" w:rsidP="000255C7">
            <w:pPr>
              <w:pStyle w:val="Odstavekseznama"/>
              <w:numPr>
                <w:ilvl w:val="0"/>
                <w:numId w:val="35"/>
              </w:numPr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>opredeliti časovni vidik načrtovanja in izbiro poti ter načrtovanje urnikov</w:t>
            </w:r>
          </w:p>
          <w:p w14:paraId="22B50115" w14:textId="64936B08" w:rsidR="002E70DD" w:rsidRPr="00286FEC" w:rsidRDefault="002E70DD" w:rsidP="000255C7">
            <w:pPr>
              <w:pStyle w:val="Odstavekseznama"/>
              <w:numPr>
                <w:ilvl w:val="0"/>
                <w:numId w:val="35"/>
              </w:numPr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>teoretično predstaviti in praktič</w:t>
            </w:r>
            <w:r w:rsidR="00BF2A6B" w:rsidRPr="00286FEC">
              <w:rPr>
                <w:rFonts w:eastAsia="Calibri" w:cs="Arial"/>
                <w:lang w:eastAsia="sl-SI"/>
              </w:rPr>
              <w:t>no prikazati sisteme sledenja in</w:t>
            </w:r>
            <w:r w:rsidRPr="00286FEC">
              <w:rPr>
                <w:rFonts w:eastAsia="Calibri" w:cs="Arial"/>
                <w:lang w:eastAsia="sl-SI"/>
              </w:rPr>
              <w:t xml:space="preserve"> izsledovanja</w:t>
            </w:r>
          </w:p>
          <w:p w14:paraId="03F34112" w14:textId="50B2BDA7" w:rsidR="002E70DD" w:rsidRPr="00286FEC" w:rsidRDefault="002E70DD" w:rsidP="000255C7">
            <w:pPr>
              <w:pStyle w:val="Odstavekseznama"/>
              <w:numPr>
                <w:ilvl w:val="0"/>
                <w:numId w:val="35"/>
              </w:numPr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>teoretično predstaviti in praktično določiti reorganizacijo poti</w:t>
            </w:r>
          </w:p>
          <w:p w14:paraId="74228456" w14:textId="7F5F1E1D" w:rsidR="002E70DD" w:rsidRPr="00286FEC" w:rsidRDefault="002E70DD" w:rsidP="000255C7">
            <w:pPr>
              <w:pStyle w:val="Odstavekseznama"/>
              <w:numPr>
                <w:ilvl w:val="0"/>
                <w:numId w:val="35"/>
              </w:numPr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>teoretično razložiti možne omejitve dostave v zadnjem kilometru</w:t>
            </w:r>
          </w:p>
          <w:p w14:paraId="7F1339B7" w14:textId="77777777" w:rsidR="002E70DD" w:rsidRPr="00286FEC" w:rsidRDefault="002E70DD" w:rsidP="00DF4119">
            <w:pPr>
              <w:pStyle w:val="Odstavekseznama"/>
              <w:ind w:left="360"/>
              <w:rPr>
                <w:rFonts w:eastAsia="Calibri" w:cs="Arial"/>
                <w:lang w:eastAsia="sl-SI"/>
              </w:rPr>
            </w:pPr>
          </w:p>
          <w:p w14:paraId="59A490ED" w14:textId="77777777" w:rsidR="00AA577A" w:rsidRPr="00286FEC" w:rsidRDefault="00AA577A" w:rsidP="00AA577A">
            <w:pPr>
              <w:spacing w:after="0"/>
              <w:rPr>
                <w:lang w:eastAsia="sl-SI"/>
              </w:rPr>
            </w:pPr>
            <w:r w:rsidRPr="00286FEC">
              <w:rPr>
                <w:lang w:eastAsia="sl-SI"/>
              </w:rPr>
              <w:t>Kompetence, ki jih pridobijo študenti:</w:t>
            </w:r>
          </w:p>
          <w:p w14:paraId="5AA55D3D" w14:textId="07F2C7E9" w:rsidR="00E93A53" w:rsidRPr="00286FEC" w:rsidRDefault="00E93A53" w:rsidP="00E93A53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poznajo koncepte transportnih mrež,</w:t>
            </w:r>
          </w:p>
          <w:p w14:paraId="14F6D670" w14:textId="5D7D1CB1" w:rsidR="00E93A53" w:rsidRPr="00286FEC" w:rsidRDefault="00E93A53" w:rsidP="00E93A53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razumejo in načrtujejo vse transportne</w:t>
            </w:r>
            <w:r w:rsidR="00BF2A6B" w:rsidRPr="00286FEC">
              <w:rPr>
                <w:rFonts w:asciiTheme="minorHAnsi" w:eastAsia="Calibri" w:hAnsiTheme="minorHAnsi"/>
              </w:rPr>
              <w:t xml:space="preserve"> aktivnosti</w:t>
            </w:r>
            <w:r w:rsidRPr="00286FEC">
              <w:rPr>
                <w:rFonts w:asciiTheme="minorHAnsi" w:eastAsia="Calibri" w:hAnsiTheme="minorHAnsi"/>
              </w:rPr>
              <w:t xml:space="preserve"> ,</w:t>
            </w:r>
          </w:p>
          <w:p w14:paraId="5C8D4207" w14:textId="6DD2EAE4" w:rsidR="00E93A53" w:rsidRPr="00286FEC" w:rsidRDefault="00E93A53" w:rsidP="00E93A53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razumejo pomen izbire virov in načinov njihove uporabe za uspešnost transporta,</w:t>
            </w:r>
          </w:p>
          <w:p w14:paraId="322B015A" w14:textId="0A3882FD" w:rsidR="00E93A53" w:rsidRPr="00286FEC" w:rsidRDefault="00E93A53" w:rsidP="00E93A53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poznajo sodobne rešitve, ki se uporabljajo v načrtovanju transporta,</w:t>
            </w:r>
          </w:p>
          <w:p w14:paraId="36DFA85F" w14:textId="77777777" w:rsidR="00E93A53" w:rsidRPr="00286FEC" w:rsidRDefault="00E93A53" w:rsidP="00E93A53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uporabijo in izdelajo urnike dela in dostav,</w:t>
            </w:r>
          </w:p>
          <w:p w14:paraId="3D4B13B6" w14:textId="77777777" w:rsidR="00E93A53" w:rsidRPr="00286FEC" w:rsidRDefault="00E93A53" w:rsidP="00E93A53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uporabijo in izdelajo načrte poti,</w:t>
            </w:r>
          </w:p>
          <w:p w14:paraId="044006BC" w14:textId="69B9A2B4" w:rsidR="00E93A53" w:rsidRPr="00286FEC" w:rsidRDefault="00BF2A6B" w:rsidP="00E93A53">
            <w:pPr>
              <w:pStyle w:val="Odstavekseznama"/>
              <w:numPr>
                <w:ilvl w:val="0"/>
                <w:numId w:val="25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umesti</w:t>
            </w:r>
            <w:r w:rsidR="00E93A53" w:rsidRPr="00286FEC">
              <w:rPr>
                <w:rFonts w:asciiTheme="minorHAnsi" w:eastAsia="Calibri" w:hAnsiTheme="minorHAnsi"/>
              </w:rPr>
              <w:t>jo transport v distribucijska omrežja,</w:t>
            </w:r>
          </w:p>
          <w:p w14:paraId="582EF3EA" w14:textId="21ED9A22" w:rsidR="00570AB1" w:rsidRPr="00286FEC" w:rsidRDefault="00E93A53" w:rsidP="00E93A53">
            <w:pPr>
              <w:pStyle w:val="Odstavekseznama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/>
                <w:b/>
                <w:lang w:val="pl-PL"/>
              </w:rPr>
            </w:pPr>
            <w:r w:rsidRPr="00286FEC">
              <w:rPr>
                <w:rFonts w:asciiTheme="minorHAnsi" w:eastAsia="Calibri" w:hAnsiTheme="minorHAnsi"/>
              </w:rPr>
              <w:t>poznajo specifike, ki jih zahtevajo mestna okolja.</w:t>
            </w:r>
          </w:p>
        </w:tc>
        <w:tc>
          <w:tcPr>
            <w:tcW w:w="1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043AF" w14:textId="77777777" w:rsidR="00570AB1" w:rsidRPr="00286FEC" w:rsidRDefault="00570AB1" w:rsidP="002730A1">
            <w:pPr>
              <w:spacing w:after="0"/>
              <w:rPr>
                <w:rFonts w:eastAsia="Calibri" w:cs="Arial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CC6E" w14:textId="026AA4AD" w:rsidR="00AA577A" w:rsidRPr="00286FEC" w:rsidRDefault="00AA577A" w:rsidP="00AA577A">
            <w:pPr>
              <w:spacing w:after="0"/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>The objectives of the course are to:</w:t>
            </w:r>
          </w:p>
          <w:p w14:paraId="503C2171" w14:textId="14990757" w:rsidR="00BF2A6B" w:rsidRPr="00286FEC" w:rsidRDefault="00BF2A6B" w:rsidP="00BF2A6B">
            <w:pPr>
              <w:pStyle w:val="Odstavekseznama"/>
              <w:numPr>
                <w:ilvl w:val="0"/>
                <w:numId w:val="25"/>
              </w:numPr>
              <w:rPr>
                <w:rFonts w:eastAsia="Calibri" w:cs="Arial"/>
                <w:lang w:val="en-GB" w:eastAsia="sl-SI"/>
              </w:rPr>
            </w:pPr>
            <w:r w:rsidRPr="00286FEC">
              <w:rPr>
                <w:rFonts w:eastAsia="Calibri" w:cs="Arial"/>
                <w:lang w:val="en-GB" w:eastAsia="sl-SI"/>
              </w:rPr>
              <w:t>define a transport network and its elements,</w:t>
            </w:r>
          </w:p>
          <w:p w14:paraId="4DBB5AF6" w14:textId="2035743D" w:rsidR="00BF2A6B" w:rsidRPr="00286FEC" w:rsidRDefault="00BF2A6B" w:rsidP="00BF2A6B">
            <w:pPr>
              <w:pStyle w:val="Odstavekseznama"/>
              <w:numPr>
                <w:ilvl w:val="0"/>
                <w:numId w:val="25"/>
              </w:numPr>
              <w:rPr>
                <w:rFonts w:eastAsia="Calibri" w:cs="Arial"/>
                <w:lang w:val="en-GB" w:eastAsia="sl-SI"/>
              </w:rPr>
            </w:pPr>
            <w:r w:rsidRPr="00286FEC">
              <w:rPr>
                <w:rFonts w:eastAsia="Calibri" w:cs="Arial"/>
                <w:lang w:val="en-GB" w:eastAsia="sl-SI"/>
              </w:rPr>
              <w:t>present procedures of planning transport activities and needed resources,</w:t>
            </w:r>
          </w:p>
          <w:p w14:paraId="3DB90AD9" w14:textId="29914950" w:rsidR="00BF2A6B" w:rsidRPr="00286FEC" w:rsidRDefault="00BF2A6B" w:rsidP="00BF2A6B">
            <w:pPr>
              <w:pStyle w:val="Odstavekseznama"/>
              <w:numPr>
                <w:ilvl w:val="0"/>
                <w:numId w:val="25"/>
              </w:numPr>
              <w:rPr>
                <w:rFonts w:eastAsia="Calibri" w:cs="Arial"/>
                <w:lang w:val="en-GB" w:eastAsia="sl-SI"/>
              </w:rPr>
            </w:pPr>
            <w:r w:rsidRPr="00286FEC">
              <w:rPr>
                <w:rFonts w:eastAsia="Calibri" w:cs="Arial"/>
                <w:lang w:val="en-GB" w:eastAsia="sl-SI"/>
              </w:rPr>
              <w:t>theoretically define and practically show characteristics and procedures of planning and maintaining the vehicle park and rolling stock,</w:t>
            </w:r>
          </w:p>
          <w:p w14:paraId="45B657C8" w14:textId="56025644" w:rsidR="00BF2A6B" w:rsidRPr="00286FEC" w:rsidRDefault="00BF2A6B" w:rsidP="00BF2A6B">
            <w:pPr>
              <w:pStyle w:val="Odstavekseznama"/>
              <w:numPr>
                <w:ilvl w:val="0"/>
                <w:numId w:val="25"/>
              </w:numPr>
              <w:rPr>
                <w:rFonts w:eastAsia="Calibri" w:cs="Arial"/>
                <w:lang w:val="en-GB" w:eastAsia="sl-SI"/>
              </w:rPr>
            </w:pPr>
            <w:r w:rsidRPr="00286FEC">
              <w:rPr>
                <w:rFonts w:eastAsia="Calibri" w:cs="Arial"/>
                <w:lang w:val="en-GB" w:eastAsia="sl-SI"/>
              </w:rPr>
              <w:t>present the flow of information and IT use in planning and performing transport activities,</w:t>
            </w:r>
          </w:p>
          <w:p w14:paraId="32B46038" w14:textId="42728609" w:rsidR="00BF2A6B" w:rsidRPr="00286FEC" w:rsidRDefault="00BF2A6B" w:rsidP="00BF2A6B">
            <w:pPr>
              <w:pStyle w:val="Odstavekseznama"/>
              <w:numPr>
                <w:ilvl w:val="0"/>
                <w:numId w:val="25"/>
              </w:numPr>
              <w:rPr>
                <w:rFonts w:eastAsia="Calibri" w:cs="Arial"/>
                <w:lang w:val="en-GB" w:eastAsia="sl-SI"/>
              </w:rPr>
            </w:pPr>
            <w:r w:rsidRPr="00286FEC">
              <w:rPr>
                <w:rFonts w:eastAsia="Calibri" w:cs="Arial"/>
                <w:lang w:val="en-GB" w:eastAsia="sl-SI"/>
              </w:rPr>
              <w:t>define the time aspect of transport planning, route selection and scheduling,</w:t>
            </w:r>
          </w:p>
          <w:p w14:paraId="3E8CE89A" w14:textId="23D3171A" w:rsidR="00BF2A6B" w:rsidRPr="00286FEC" w:rsidRDefault="00BF2A6B" w:rsidP="00BF2A6B">
            <w:pPr>
              <w:pStyle w:val="Odstavekseznama"/>
              <w:numPr>
                <w:ilvl w:val="0"/>
                <w:numId w:val="25"/>
              </w:numPr>
              <w:rPr>
                <w:rFonts w:eastAsia="Calibri" w:cs="Arial"/>
                <w:lang w:val="en-GB" w:eastAsia="sl-SI"/>
              </w:rPr>
            </w:pPr>
            <w:r w:rsidRPr="00286FEC">
              <w:rPr>
                <w:rFonts w:eastAsia="Calibri" w:cs="Arial"/>
                <w:lang w:val="en-GB" w:eastAsia="sl-SI"/>
              </w:rPr>
              <w:t>theoretically present and practically show systems of tracking and tracing,</w:t>
            </w:r>
          </w:p>
          <w:p w14:paraId="7429FC89" w14:textId="17F3E7A3" w:rsidR="00BF2A6B" w:rsidRPr="00286FEC" w:rsidRDefault="00BF2A6B" w:rsidP="00BF2A6B">
            <w:pPr>
              <w:pStyle w:val="Odstavekseznama"/>
              <w:numPr>
                <w:ilvl w:val="0"/>
                <w:numId w:val="25"/>
              </w:numPr>
              <w:rPr>
                <w:rFonts w:eastAsia="Calibri" w:cs="Arial"/>
                <w:lang w:val="en-GB" w:eastAsia="sl-SI"/>
              </w:rPr>
            </w:pPr>
            <w:r w:rsidRPr="00286FEC">
              <w:rPr>
                <w:rFonts w:eastAsia="Calibri" w:cs="Arial"/>
                <w:lang w:val="en-GB" w:eastAsia="sl-SI"/>
              </w:rPr>
              <w:t>theoretically present and practically show route management,</w:t>
            </w:r>
          </w:p>
          <w:p w14:paraId="26451CB4" w14:textId="416635B7" w:rsidR="00BF2A6B" w:rsidRPr="00286FEC" w:rsidRDefault="00BF2A6B" w:rsidP="00BF2A6B">
            <w:pPr>
              <w:pStyle w:val="Odstavekseznama"/>
              <w:numPr>
                <w:ilvl w:val="0"/>
                <w:numId w:val="25"/>
              </w:numPr>
              <w:rPr>
                <w:rFonts w:eastAsia="Calibri" w:cs="Arial"/>
                <w:lang w:val="en-GB" w:eastAsia="sl-SI"/>
              </w:rPr>
            </w:pPr>
            <w:r w:rsidRPr="00286FEC">
              <w:rPr>
                <w:rFonts w:eastAsia="Calibri" w:cs="Arial"/>
                <w:lang w:val="en-GB" w:eastAsia="sl-SI"/>
              </w:rPr>
              <w:t>theoretically explain potential issues in last kilometre deliveries.</w:t>
            </w:r>
          </w:p>
          <w:p w14:paraId="79DEABEE" w14:textId="6E76CC5C" w:rsidR="00AA577A" w:rsidRPr="00286FEC" w:rsidRDefault="00AA577A" w:rsidP="00AA577A">
            <w:pPr>
              <w:spacing w:after="0"/>
              <w:rPr>
                <w:rFonts w:eastAsia="Calibri" w:cs="Arial"/>
                <w:lang w:eastAsia="sl-SI"/>
              </w:rPr>
            </w:pPr>
          </w:p>
          <w:p w14:paraId="57FF1098" w14:textId="77777777" w:rsidR="00AA577A" w:rsidRPr="00286FEC" w:rsidRDefault="00AA577A" w:rsidP="00AA577A">
            <w:pPr>
              <w:spacing w:after="0"/>
              <w:rPr>
                <w:rFonts w:eastAsia="Calibri" w:cs="Arial"/>
                <w:lang w:eastAsia="sl-SI"/>
              </w:rPr>
            </w:pPr>
            <w:r w:rsidRPr="00286FEC">
              <w:rPr>
                <w:rFonts w:eastAsia="Calibri" w:cs="Arial"/>
                <w:lang w:eastAsia="sl-SI"/>
              </w:rPr>
              <w:t>Competences acquired by students:</w:t>
            </w:r>
          </w:p>
          <w:p w14:paraId="77BAC2E9" w14:textId="77777777" w:rsidR="00E93A53" w:rsidRPr="00286FEC" w:rsidRDefault="00E93A53" w:rsidP="00E93A53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understand the concepts of transport networks,</w:t>
            </w:r>
          </w:p>
          <w:p w14:paraId="52D44D78" w14:textId="70454EBE" w:rsidR="00E93A53" w:rsidRPr="00286FEC" w:rsidRDefault="00E93A53" w:rsidP="00E93A53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 xml:space="preserve">know how to plan all transport </w:t>
            </w:r>
            <w:r w:rsidR="00BF2A6B" w:rsidRPr="00286FEC">
              <w:rPr>
                <w:rFonts w:asciiTheme="minorHAnsi" w:eastAsia="Calibri" w:hAnsiTheme="minorHAnsi"/>
              </w:rPr>
              <w:t xml:space="preserve">activities </w:t>
            </w:r>
            <w:r w:rsidRPr="00286FEC">
              <w:rPr>
                <w:rFonts w:asciiTheme="minorHAnsi" w:eastAsia="Calibri" w:hAnsiTheme="minorHAnsi"/>
              </w:rPr>
              <w:t>,</w:t>
            </w:r>
          </w:p>
          <w:p w14:paraId="35ACD2EE" w14:textId="77777777" w:rsidR="00E93A53" w:rsidRPr="00286FEC" w:rsidRDefault="00E93A53" w:rsidP="00E93A53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understand the importance of selecting resources and how to use them for transport success,</w:t>
            </w:r>
          </w:p>
          <w:p w14:paraId="4224C23D" w14:textId="77777777" w:rsidR="00E93A53" w:rsidRPr="00286FEC" w:rsidRDefault="00E93A53" w:rsidP="00E93A53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know the modern solutions used in transport planning,</w:t>
            </w:r>
          </w:p>
          <w:p w14:paraId="173C6678" w14:textId="77777777" w:rsidR="00E93A53" w:rsidRPr="00286FEC" w:rsidRDefault="00E93A53" w:rsidP="00E93A53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know how to make work and delivery schedules,</w:t>
            </w:r>
          </w:p>
          <w:p w14:paraId="0333C7F0" w14:textId="77777777" w:rsidR="00E93A53" w:rsidRPr="00286FEC" w:rsidRDefault="00E93A53" w:rsidP="00E93A53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know how to make itineraries,</w:t>
            </w:r>
          </w:p>
          <w:p w14:paraId="7489FA75" w14:textId="77777777" w:rsidR="00E93A53" w:rsidRPr="00286FEC" w:rsidRDefault="00E93A53" w:rsidP="00E93A53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know how to place transport in distribution networks,</w:t>
            </w:r>
          </w:p>
          <w:p w14:paraId="41C5AAA2" w14:textId="354A0CA5" w:rsidR="00570AB1" w:rsidRPr="00286FEC" w:rsidRDefault="00E93A53" w:rsidP="00E93A53">
            <w:pPr>
              <w:pStyle w:val="Odstavekseznama"/>
              <w:numPr>
                <w:ilvl w:val="0"/>
                <w:numId w:val="26"/>
              </w:numPr>
              <w:jc w:val="both"/>
              <w:rPr>
                <w:rFonts w:asciiTheme="minorHAns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know the specifics required by urban environments.</w:t>
            </w:r>
          </w:p>
        </w:tc>
      </w:tr>
      <w:tr w:rsidR="00702A83" w:rsidRPr="0049183D" w14:paraId="2732D8B1" w14:textId="77777777" w:rsidTr="1AA8FD4A">
        <w:trPr>
          <w:trHeight w:val="117"/>
        </w:trPr>
        <w:tc>
          <w:tcPr>
            <w:tcW w:w="472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FEE7" w14:textId="77777777" w:rsidR="00702A83" w:rsidRPr="00286FEC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57D9C8" w14:textId="77777777" w:rsidR="00702A83" w:rsidRPr="00286FEC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Predvideni študijski rezultati:</w:t>
            </w:r>
          </w:p>
        </w:tc>
        <w:tc>
          <w:tcPr>
            <w:tcW w:w="143" w:type="dxa"/>
          </w:tcPr>
          <w:p w14:paraId="4D4A9CC8" w14:textId="77777777" w:rsidR="00702A83" w:rsidRPr="00286FEC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426D774D" w14:textId="77777777" w:rsidR="00702A83" w:rsidRPr="00286FEC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6AC38" w14:textId="77777777" w:rsidR="00702A83" w:rsidRPr="00286FEC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5589EC16" w14:textId="77777777" w:rsidR="00702A83" w:rsidRPr="00286FEC" w:rsidRDefault="00702A83" w:rsidP="00702A8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Intended learning outcomes:</w:t>
            </w:r>
          </w:p>
        </w:tc>
      </w:tr>
      <w:tr w:rsidR="00E93A53" w:rsidRPr="00E93A53" w14:paraId="355E000C" w14:textId="77777777" w:rsidTr="1AA8FD4A">
        <w:trPr>
          <w:trHeight w:val="410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AE773F" w14:textId="61586921" w:rsidR="002730A1" w:rsidRPr="00286FEC" w:rsidRDefault="002730A1" w:rsidP="002730A1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Znanje in razumevanje:</w:t>
            </w:r>
          </w:p>
          <w:p w14:paraId="5591C33C" w14:textId="77777777" w:rsidR="00104A1E" w:rsidRPr="00286FEC" w:rsidRDefault="00104A1E" w:rsidP="00104A1E">
            <w:pPr>
              <w:tabs>
                <w:tab w:val="left" w:pos="227"/>
              </w:tabs>
              <w:spacing w:after="0"/>
              <w:rPr>
                <w:rFonts w:eastAsia="Calibri" w:cs="Calibri"/>
                <w:lang w:eastAsia="sl-SI"/>
              </w:rPr>
            </w:pPr>
            <w:r w:rsidRPr="00286FEC">
              <w:rPr>
                <w:rFonts w:asciiTheme="minorHAnsi" w:hAnsiTheme="minorHAnsi" w:cstheme="minorHAnsi"/>
              </w:rPr>
              <w:t>Študent bo ob zaključku predmeta zmožen:</w:t>
            </w:r>
          </w:p>
          <w:p w14:paraId="4FE8BF1B" w14:textId="29828446" w:rsidR="00E93A53" w:rsidRPr="00286FEC" w:rsidRDefault="00E93A53" w:rsidP="00E93A5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lastRenderedPageBreak/>
              <w:t>načrtovanja transportnih operacij v transportnem omrežju,</w:t>
            </w:r>
          </w:p>
          <w:p w14:paraId="2EF83C49" w14:textId="43A412DF" w:rsidR="00E93A53" w:rsidRPr="00286FEC" w:rsidRDefault="00F3294F" w:rsidP="00E93A5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 xml:space="preserve">načrtovanja in upravljanja </w:t>
            </w:r>
            <w:r w:rsidR="00E93A53" w:rsidRPr="00286FEC">
              <w:rPr>
                <w:rFonts w:asciiTheme="minorHAnsi" w:eastAsia="Calibri" w:hAnsiTheme="minorHAnsi"/>
              </w:rPr>
              <w:t>podpornih procesov, kot so izbira modalitete in upravljanje virov,</w:t>
            </w:r>
          </w:p>
          <w:p w14:paraId="042D8F52" w14:textId="69AE4EAE" w:rsidR="00E93A53" w:rsidRPr="00286FEC" w:rsidRDefault="00F3294F" w:rsidP="00E93A5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 xml:space="preserve">uporabe </w:t>
            </w:r>
            <w:r w:rsidR="00E93A53" w:rsidRPr="00286FEC">
              <w:rPr>
                <w:rFonts w:asciiTheme="minorHAnsi" w:eastAsia="Calibri" w:hAnsiTheme="minorHAnsi"/>
              </w:rPr>
              <w:t>sodobnih tehnologij in IT podpore na področju načrtovanja transporta,</w:t>
            </w:r>
          </w:p>
          <w:p w14:paraId="62DFE540" w14:textId="2262AAEA" w:rsidR="00E93A53" w:rsidRPr="00286FEC" w:rsidRDefault="00F3294F" w:rsidP="00E93A53">
            <w:pPr>
              <w:pStyle w:val="Odstavekseznama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 xml:space="preserve">reševanja </w:t>
            </w:r>
            <w:r w:rsidR="00E93A53" w:rsidRPr="00286FEC">
              <w:rPr>
                <w:rFonts w:asciiTheme="minorHAnsi" w:eastAsia="Calibri" w:hAnsiTheme="minorHAnsi"/>
              </w:rPr>
              <w:t>specifičnih problemov dostave.</w:t>
            </w:r>
          </w:p>
          <w:p w14:paraId="122BDA5F" w14:textId="77777777" w:rsidR="00E93A53" w:rsidRPr="00286FEC" w:rsidRDefault="00E93A53" w:rsidP="002730A1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</w:p>
          <w:p w14:paraId="66F96416" w14:textId="77777777" w:rsidR="002730A1" w:rsidRPr="00286FEC" w:rsidRDefault="002730A1" w:rsidP="002730A1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Prenesljive/ključne spretnosti in drugi atributi:</w:t>
            </w:r>
          </w:p>
          <w:p w14:paraId="46DEA773" w14:textId="64E1CECF" w:rsidR="002730A1" w:rsidRPr="00286FEC" w:rsidRDefault="002730A1" w:rsidP="00E93A53">
            <w:pPr>
              <w:pStyle w:val="Odstavekseznama"/>
              <w:numPr>
                <w:ilvl w:val="0"/>
                <w:numId w:val="32"/>
              </w:numPr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študenti se usposobijo za uporabo teoretičnega znanja v praktičnih primerih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AD405" w14:textId="77777777" w:rsidR="002730A1" w:rsidRPr="00286FEC" w:rsidRDefault="002730A1" w:rsidP="002730A1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0E34BD94" w14:textId="77777777" w:rsidR="002730A1" w:rsidRPr="00286FEC" w:rsidRDefault="002730A1" w:rsidP="002730A1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1859909D" w14:textId="77777777" w:rsidR="002730A1" w:rsidRPr="00286FEC" w:rsidRDefault="002730A1" w:rsidP="002730A1">
            <w:pPr>
              <w:spacing w:after="0"/>
              <w:rPr>
                <w:rFonts w:eastAsia="Calibri" w:cs="Calibri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B0E187" w14:textId="3DCF72DE" w:rsidR="002730A1" w:rsidRPr="00286FEC" w:rsidRDefault="002730A1" w:rsidP="002730A1">
            <w:pPr>
              <w:spacing w:after="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Knowledge and understanding:</w:t>
            </w:r>
          </w:p>
          <w:p w14:paraId="3D5B4252" w14:textId="77777777" w:rsidR="00104A1E" w:rsidRPr="00286FEC" w:rsidRDefault="00104A1E" w:rsidP="00104A1E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  <w:r w:rsidRPr="00286FEC">
              <w:rPr>
                <w:rFonts w:eastAsia="Calibri"/>
                <w:lang w:eastAsia="sl-SI"/>
              </w:rPr>
              <w:t>After completion of the course, the student will be able to:</w:t>
            </w:r>
          </w:p>
          <w:p w14:paraId="4A713055" w14:textId="708289EE" w:rsidR="00E93A53" w:rsidRPr="00286FEC" w:rsidRDefault="006B6E8E" w:rsidP="00E93A53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lastRenderedPageBreak/>
              <w:t xml:space="preserve">plan </w:t>
            </w:r>
            <w:r w:rsidR="00E93A53" w:rsidRPr="00286FEC">
              <w:rPr>
                <w:rFonts w:asciiTheme="minorHAnsi" w:eastAsia="Calibri" w:hAnsiTheme="minorHAnsi"/>
              </w:rPr>
              <w:t>transport operations in the transport network,</w:t>
            </w:r>
          </w:p>
          <w:p w14:paraId="73581673" w14:textId="02130055" w:rsidR="00E93A53" w:rsidRPr="00286FEC" w:rsidRDefault="00E93A53" w:rsidP="00E93A53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support processes such as modality selection and resource management,</w:t>
            </w:r>
          </w:p>
          <w:p w14:paraId="1562375C" w14:textId="76A94AC4" w:rsidR="00E93A53" w:rsidRPr="00286FEC" w:rsidRDefault="006B6E8E" w:rsidP="00E93A53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use</w:t>
            </w:r>
            <w:r w:rsidR="00E93A53" w:rsidRPr="00286FEC">
              <w:rPr>
                <w:rFonts w:asciiTheme="minorHAnsi" w:eastAsia="Calibri" w:hAnsiTheme="minorHAnsi"/>
              </w:rPr>
              <w:t xml:space="preserve"> modern technologies and IT support in the field of transport planning,</w:t>
            </w:r>
          </w:p>
          <w:p w14:paraId="73F28861" w14:textId="62247E80" w:rsidR="00E93A53" w:rsidRPr="00286FEC" w:rsidRDefault="00F3294F" w:rsidP="00E93A53">
            <w:pPr>
              <w:numPr>
                <w:ilvl w:val="0"/>
                <w:numId w:val="28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solve</w:t>
            </w:r>
            <w:r w:rsidR="00E93A53" w:rsidRPr="00286FEC">
              <w:rPr>
                <w:rFonts w:asciiTheme="minorHAnsi" w:eastAsia="Calibri" w:hAnsiTheme="minorHAnsi"/>
              </w:rPr>
              <w:t xml:space="preserve"> specific delivery problems.</w:t>
            </w:r>
          </w:p>
          <w:p w14:paraId="0B221D98" w14:textId="2C5DCA66" w:rsidR="002730A1" w:rsidRPr="00286FEC" w:rsidRDefault="002730A1" w:rsidP="002730A1">
            <w:pPr>
              <w:tabs>
                <w:tab w:val="left" w:pos="227"/>
              </w:tabs>
              <w:spacing w:after="0"/>
              <w:rPr>
                <w:rFonts w:eastAsia="Calibri"/>
                <w:lang w:eastAsia="sl-SI"/>
              </w:rPr>
            </w:pPr>
          </w:p>
          <w:p w14:paraId="70432924" w14:textId="77777777" w:rsidR="002730A1" w:rsidRPr="00286FEC" w:rsidRDefault="002730A1" w:rsidP="002730A1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Transferable/Key Skills and other attributes:</w:t>
            </w:r>
          </w:p>
          <w:p w14:paraId="06D50644" w14:textId="5B8E4316" w:rsidR="002730A1" w:rsidRPr="00286FEC" w:rsidRDefault="002730A1" w:rsidP="00E93A53">
            <w:pPr>
              <w:pStyle w:val="Odstavekseznama"/>
              <w:numPr>
                <w:ilvl w:val="0"/>
                <w:numId w:val="33"/>
              </w:numPr>
              <w:tabs>
                <w:tab w:val="left" w:pos="227"/>
              </w:tabs>
              <w:rPr>
                <w:rFonts w:eastAsia="Calibri"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the ability to apply theoretical knowledge to professional practice.</w:t>
            </w:r>
          </w:p>
        </w:tc>
      </w:tr>
      <w:tr w:rsidR="002730A1" w:rsidRPr="0049183D" w14:paraId="28C61BBA" w14:textId="77777777" w:rsidTr="1AA8FD4A">
        <w:tc>
          <w:tcPr>
            <w:tcW w:w="47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B87AA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6CB06FAE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Metode poučevanja in učenja:</w:t>
            </w:r>
          </w:p>
        </w:tc>
        <w:tc>
          <w:tcPr>
            <w:tcW w:w="143" w:type="dxa"/>
          </w:tcPr>
          <w:p w14:paraId="47B947C4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A03173A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ECA8F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0DCDBC86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Learning and teaching methods:</w:t>
            </w:r>
          </w:p>
        </w:tc>
      </w:tr>
      <w:tr w:rsidR="002730A1" w:rsidRPr="0049183D" w14:paraId="4C66F302" w14:textId="77777777" w:rsidTr="1AA8FD4A">
        <w:trPr>
          <w:trHeight w:val="794"/>
        </w:trPr>
        <w:tc>
          <w:tcPr>
            <w:tcW w:w="47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C02A2" w14:textId="77777777" w:rsidR="002730A1" w:rsidRPr="00286FEC" w:rsidRDefault="002730A1" w:rsidP="002730A1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Predavanja: pri predavanjih študent spozna teoretične vsebine predmeta. Del predavanj se izvaja na klasični način v predavalnici, del pa v obliki e-predavanj (e-predavanja se lahko izvajajo na videokonferenčni način ali s pomočjo posebej v ta namen didaktično pripravljenih e-gradiv v virtualnem elektronskem učnem okolju).</w:t>
            </w:r>
          </w:p>
          <w:p w14:paraId="0CEDC3C4" w14:textId="77777777" w:rsidR="002730A1" w:rsidRPr="00286FEC" w:rsidRDefault="002730A1" w:rsidP="002730A1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</w:p>
          <w:p w14:paraId="2A339AFB" w14:textId="45CB08EC" w:rsidR="002730A1" w:rsidRPr="00286FEC" w:rsidRDefault="002730A1" w:rsidP="002730A1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286FEC">
              <w:rPr>
                <w:rFonts w:asciiTheme="minorHAnsi" w:eastAsia="Calibri" w:hAnsiTheme="minorHAnsi"/>
              </w:rPr>
              <w:t>Vaje: pri vajah študent utrdi teoretično znanje in spozna aplikativne možnosti. Del vaj se izvaja na klasični način v predavalnici</w:t>
            </w:r>
            <w:r w:rsidR="00FE29D3" w:rsidRPr="00286FEC">
              <w:rPr>
                <w:rFonts w:asciiTheme="minorHAnsi" w:eastAsia="Calibri" w:hAnsiTheme="minorHAnsi"/>
              </w:rPr>
              <w:t>,</w:t>
            </w:r>
            <w:r w:rsidR="002A44BB" w:rsidRPr="00286FEC">
              <w:rPr>
                <w:rFonts w:asciiTheme="minorHAnsi" w:eastAsia="Calibri" w:hAnsiTheme="minorHAnsi"/>
              </w:rPr>
              <w:t xml:space="preserve"> del v laboratoriju</w:t>
            </w:r>
            <w:r w:rsidRPr="00286FEC">
              <w:rPr>
                <w:rFonts w:asciiTheme="minorHAnsi" w:eastAsia="Calibri" w:hAnsiTheme="minorHAnsi"/>
              </w:rPr>
              <w:t>, del pa v obliki e-vaj (e-vaje se lahko izvajajo na videokonferenčni način ali s pomočjo posebej v ta namen didaktično pripravljenih e-gradiv v virtualnem elektronskem učnem okolju).</w:t>
            </w:r>
          </w:p>
        </w:tc>
        <w:tc>
          <w:tcPr>
            <w:tcW w:w="1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CD4BF4" w14:textId="77777777" w:rsidR="002730A1" w:rsidRPr="00286FEC" w:rsidRDefault="002730A1" w:rsidP="002730A1">
            <w:pPr>
              <w:spacing w:after="0"/>
              <w:rPr>
                <w:rFonts w:eastAsia="Calibri" w:cs="Arial"/>
                <w:lang w:eastAsia="sl-SI"/>
              </w:rPr>
            </w:pPr>
          </w:p>
        </w:tc>
        <w:tc>
          <w:tcPr>
            <w:tcW w:w="4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F5331" w14:textId="77777777" w:rsidR="002730A1" w:rsidRPr="00286FEC" w:rsidRDefault="002730A1" w:rsidP="002730A1">
            <w:pPr>
              <w:spacing w:after="0"/>
              <w:jc w:val="both"/>
              <w:rPr>
                <w:rFonts w:asciiTheme="minorHAnsi" w:eastAsia="Calibri" w:hAnsiTheme="minorHAnsi"/>
                <w:b/>
                <w:lang w:val="en-US"/>
              </w:rPr>
            </w:pPr>
            <w:r w:rsidRPr="00286FEC">
              <w:rPr>
                <w:rFonts w:asciiTheme="minorHAnsi" w:eastAsia="Calibri" w:hAnsiTheme="minorHAnsi"/>
                <w:lang w:val="en-US"/>
              </w:rPr>
              <w:t>Lectures:</w:t>
            </w:r>
          </w:p>
          <w:p w14:paraId="70B749A7" w14:textId="77777777" w:rsidR="002730A1" w:rsidRPr="00286FEC" w:rsidRDefault="002730A1" w:rsidP="002730A1">
            <w:pPr>
              <w:spacing w:after="0"/>
              <w:jc w:val="both"/>
              <w:rPr>
                <w:rFonts w:asciiTheme="minorHAnsi" w:eastAsia="Calibri" w:hAnsiTheme="minorHAnsi"/>
                <w:b/>
                <w:lang w:val="en-US"/>
              </w:rPr>
            </w:pPr>
            <w:r w:rsidRPr="00286FEC">
              <w:rPr>
                <w:rFonts w:asciiTheme="minorHAnsi" w:eastAsia="Calibri" w:hAnsiTheme="minorHAnsi"/>
                <w:lang w:val="en-US"/>
              </w:rPr>
              <w:t>students understand the theoretical frameworks of the course. Part of the lecture course is in a classroom while the rest is in the form of e-learning (e-lectures may be given via video-conferencing or with the help of specially designed e-material in a virtual electronic learning environment).</w:t>
            </w:r>
          </w:p>
          <w:p w14:paraId="4291771E" w14:textId="77777777" w:rsidR="002730A1" w:rsidRPr="00286FEC" w:rsidRDefault="002730A1" w:rsidP="002730A1">
            <w:pPr>
              <w:spacing w:after="0"/>
              <w:jc w:val="both"/>
              <w:rPr>
                <w:rFonts w:asciiTheme="minorHAnsi" w:eastAsia="Calibri" w:hAnsiTheme="minorHAnsi"/>
                <w:b/>
                <w:lang w:val="en-US"/>
              </w:rPr>
            </w:pPr>
          </w:p>
          <w:p w14:paraId="16E78F08" w14:textId="25FE046A" w:rsidR="002730A1" w:rsidRPr="00286FEC" w:rsidRDefault="002730A1" w:rsidP="002730A1">
            <w:pPr>
              <w:spacing w:after="0"/>
              <w:jc w:val="both"/>
              <w:rPr>
                <w:rFonts w:eastAsia="Calibri" w:cs="Arial"/>
                <w:lang w:eastAsia="sl-SI"/>
              </w:rPr>
            </w:pPr>
            <w:r w:rsidRPr="00286FEC">
              <w:rPr>
                <w:rFonts w:asciiTheme="minorHAnsi" w:eastAsia="Calibri" w:hAnsiTheme="minorHAnsi"/>
                <w:lang w:val="en-US"/>
              </w:rPr>
              <w:t>Tutorials: Students enhance their theoretical knowledge and are able to apply it. Part of the seminar is in a classroom</w:t>
            </w:r>
            <w:r w:rsidR="00FE29D3" w:rsidRPr="00286FEC">
              <w:rPr>
                <w:rFonts w:asciiTheme="minorHAnsi" w:eastAsia="Calibri" w:hAnsiTheme="minorHAnsi"/>
                <w:lang w:val="en-US"/>
              </w:rPr>
              <w:t xml:space="preserve"> and part in a laboratory, </w:t>
            </w:r>
            <w:r w:rsidRPr="00286FEC">
              <w:rPr>
                <w:rFonts w:asciiTheme="minorHAnsi" w:eastAsia="Calibri" w:hAnsiTheme="minorHAnsi"/>
                <w:lang w:val="en-US"/>
              </w:rPr>
              <w:t xml:space="preserve"> while the rest is in the form of e-learning (e-tutorials may be given via video-conferencing or with the help of specially designed e-material in a virtual electronic learning environment).</w:t>
            </w:r>
          </w:p>
        </w:tc>
      </w:tr>
      <w:tr w:rsidR="002730A1" w:rsidRPr="0049183D" w14:paraId="0566443A" w14:textId="77777777" w:rsidTr="1AA8FD4A">
        <w:tc>
          <w:tcPr>
            <w:tcW w:w="401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56A0C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12A2B082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D420B6D" w14:textId="7A0450F5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Načini ocenjevanja: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A860" w14:textId="77777777" w:rsidR="002730A1" w:rsidRPr="00286FEC" w:rsidRDefault="002730A1" w:rsidP="002730A1">
            <w:pPr>
              <w:spacing w:after="0"/>
              <w:rPr>
                <w:rFonts w:eastAsia="Calibri" w:cs="Calibri"/>
                <w:lang w:eastAsia="sl-SI"/>
              </w:rPr>
            </w:pPr>
          </w:p>
          <w:p w14:paraId="59BD2FDC" w14:textId="121219C0" w:rsidR="002730A1" w:rsidRPr="00286FEC" w:rsidRDefault="002730A1" w:rsidP="002730A1">
            <w:pPr>
              <w:spacing w:after="0"/>
              <w:rPr>
                <w:rFonts w:eastAsia="Calibri" w:cs="Calibri"/>
                <w:lang w:eastAsia="sl-SI"/>
              </w:rPr>
            </w:pPr>
            <w:r w:rsidRPr="00286FEC">
              <w:rPr>
                <w:rFonts w:eastAsia="Calibri" w:cs="Calibri"/>
                <w:lang w:eastAsia="sl-SI"/>
              </w:rPr>
              <w:t>Delež (v %) /</w:t>
            </w:r>
          </w:p>
          <w:p w14:paraId="49E1EDE7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lang w:eastAsia="sl-SI"/>
              </w:rPr>
              <w:t>Share (in %)</w:t>
            </w:r>
          </w:p>
        </w:tc>
        <w:tc>
          <w:tcPr>
            <w:tcW w:w="411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08EBB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35A0163D" w14:textId="77777777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</w:p>
          <w:p w14:paraId="282097A4" w14:textId="4156AFB9" w:rsidR="002730A1" w:rsidRPr="00286FEC" w:rsidRDefault="002730A1" w:rsidP="002730A1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286FEC">
              <w:rPr>
                <w:rFonts w:eastAsia="Calibri" w:cs="Calibri"/>
                <w:b/>
                <w:lang w:eastAsia="sl-SI"/>
              </w:rPr>
              <w:t>Assessment methods:</w:t>
            </w:r>
          </w:p>
        </w:tc>
      </w:tr>
      <w:tr w:rsidR="002730A1" w:rsidRPr="0049183D" w14:paraId="52B92BAD" w14:textId="77777777" w:rsidTr="1AA8FD4A">
        <w:trPr>
          <w:trHeight w:val="1104"/>
        </w:trPr>
        <w:tc>
          <w:tcPr>
            <w:tcW w:w="40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ACE59" w14:textId="77777777" w:rsidR="002730A1" w:rsidRPr="00286FEC" w:rsidRDefault="002730A1" w:rsidP="0012120A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eastAsia="Calibri" w:cs="Calibri"/>
                <w:bCs/>
              </w:rPr>
              <w:t>Opravljene obveznosti e-predavanj in e-vaj so pogoj za pristop k izpitu.</w:t>
            </w:r>
          </w:p>
          <w:p w14:paraId="220AD9DD" w14:textId="44FA93D4" w:rsidR="002730A1" w:rsidRPr="00286FEC" w:rsidRDefault="002730A1" w:rsidP="002730A1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</w:p>
          <w:p w14:paraId="4DA27CA5" w14:textId="0B7F4DC2" w:rsidR="002730A1" w:rsidRPr="00286FEC" w:rsidRDefault="002730A1" w:rsidP="002730A1">
            <w:pPr>
              <w:numPr>
                <w:ilvl w:val="0"/>
                <w:numId w:val="30"/>
              </w:numPr>
              <w:spacing w:after="0"/>
              <w:ind w:left="36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Pisni izpit.</w:t>
            </w:r>
          </w:p>
          <w:p w14:paraId="2DD6D1FC" w14:textId="6D86BF2A" w:rsidR="00FA5B89" w:rsidRPr="00286FEC" w:rsidRDefault="00BE39F9" w:rsidP="002730A1">
            <w:pPr>
              <w:numPr>
                <w:ilvl w:val="0"/>
                <w:numId w:val="30"/>
              </w:numPr>
              <w:spacing w:after="0"/>
              <w:ind w:left="36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Ocena</w:t>
            </w:r>
            <w:r w:rsidR="00FA5B89" w:rsidRPr="00286FEC">
              <w:rPr>
                <w:rFonts w:asciiTheme="minorHAnsi" w:eastAsia="Calibri" w:hAnsiTheme="minorHAnsi"/>
              </w:rPr>
              <w:t xml:space="preserve"> e-predavanj.</w:t>
            </w:r>
          </w:p>
          <w:p w14:paraId="302516EB" w14:textId="2F9BE9AC" w:rsidR="00FA5B89" w:rsidRPr="00286FEC" w:rsidRDefault="00FA5B89" w:rsidP="002730A1">
            <w:pPr>
              <w:numPr>
                <w:ilvl w:val="0"/>
                <w:numId w:val="30"/>
              </w:numPr>
              <w:spacing w:after="0"/>
              <w:ind w:left="36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Ocena laboratorijskih vaj.</w:t>
            </w:r>
          </w:p>
          <w:p w14:paraId="73D37E4C" w14:textId="6D450D0C" w:rsidR="002730A1" w:rsidRPr="00286FEC" w:rsidRDefault="00BE39F9" w:rsidP="00286FEC">
            <w:pPr>
              <w:numPr>
                <w:ilvl w:val="0"/>
                <w:numId w:val="30"/>
              </w:numPr>
              <w:spacing w:after="0"/>
              <w:ind w:left="360"/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O</w:t>
            </w:r>
            <w:r w:rsidR="00FA5B89" w:rsidRPr="00286FEC">
              <w:rPr>
                <w:rFonts w:asciiTheme="minorHAnsi" w:eastAsia="Calibri" w:hAnsiTheme="minorHAnsi"/>
              </w:rPr>
              <w:t>cena e-vaj.</w:t>
            </w:r>
          </w:p>
        </w:tc>
        <w:tc>
          <w:tcPr>
            <w:tcW w:w="1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1788" w14:textId="77777777" w:rsidR="002730A1" w:rsidRPr="00286FEC" w:rsidRDefault="002730A1" w:rsidP="002730A1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261081DE" w14:textId="77777777" w:rsidR="002730A1" w:rsidRPr="00286FEC" w:rsidRDefault="002730A1" w:rsidP="002730A1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2BE58489" w14:textId="77777777" w:rsidR="002730A1" w:rsidRPr="00286FEC" w:rsidRDefault="002730A1" w:rsidP="002730A1">
            <w:pPr>
              <w:spacing w:after="0"/>
              <w:jc w:val="center"/>
              <w:rPr>
                <w:rFonts w:eastAsia="Calibri" w:cs="Calibri"/>
                <w:b/>
                <w:lang w:eastAsia="sl-SI"/>
              </w:rPr>
            </w:pPr>
          </w:p>
          <w:p w14:paraId="2DF5EACA" w14:textId="7B684C74" w:rsidR="002730A1" w:rsidRPr="00286FEC" w:rsidRDefault="002730A1" w:rsidP="002730A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286FEC">
              <w:rPr>
                <w:rFonts w:eastAsia="Calibri" w:cs="Calibri"/>
                <w:lang w:eastAsia="sl-SI"/>
              </w:rPr>
              <w:t>70%</w:t>
            </w:r>
          </w:p>
          <w:p w14:paraId="71E75C24" w14:textId="151E426B" w:rsidR="00FA5B89" w:rsidRPr="00286FEC" w:rsidRDefault="00FA5B89" w:rsidP="002730A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286FEC">
              <w:rPr>
                <w:rFonts w:eastAsia="Calibri" w:cs="Calibri"/>
                <w:lang w:eastAsia="sl-SI"/>
              </w:rPr>
              <w:t>5 %</w:t>
            </w:r>
          </w:p>
          <w:p w14:paraId="32D9E00F" w14:textId="4F103BCB" w:rsidR="00FA5B89" w:rsidRPr="00286FEC" w:rsidRDefault="00FA5B89" w:rsidP="002730A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286FEC">
              <w:rPr>
                <w:rFonts w:eastAsia="Calibri" w:cs="Calibri"/>
                <w:lang w:eastAsia="sl-SI"/>
              </w:rPr>
              <w:t>10 %</w:t>
            </w:r>
          </w:p>
          <w:p w14:paraId="330F011A" w14:textId="386C357C" w:rsidR="00FA5B89" w:rsidRPr="00286FEC" w:rsidRDefault="00444D46" w:rsidP="002730A1">
            <w:pPr>
              <w:spacing w:after="0"/>
              <w:jc w:val="center"/>
              <w:rPr>
                <w:rFonts w:eastAsia="Calibri" w:cs="Calibri"/>
                <w:lang w:eastAsia="sl-SI"/>
              </w:rPr>
            </w:pPr>
            <w:r w:rsidRPr="00286FEC">
              <w:rPr>
                <w:rFonts w:eastAsia="Calibri" w:cs="Calibri"/>
                <w:lang w:eastAsia="sl-SI"/>
              </w:rPr>
              <w:t>15 %</w:t>
            </w:r>
          </w:p>
          <w:p w14:paraId="6252E3BC" w14:textId="62D2F25E" w:rsidR="002730A1" w:rsidRPr="00286FEC" w:rsidRDefault="002730A1" w:rsidP="002730A1">
            <w:pPr>
              <w:spacing w:after="0"/>
              <w:jc w:val="center"/>
              <w:rPr>
                <w:rFonts w:eastAsia="Calibri" w:cs="Calibri"/>
                <w:b/>
                <w:strike/>
                <w:lang w:eastAsia="sl-SI"/>
              </w:rPr>
            </w:pPr>
          </w:p>
        </w:tc>
        <w:tc>
          <w:tcPr>
            <w:tcW w:w="411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8F3E8" w14:textId="204D9DD6" w:rsidR="002730A1" w:rsidRPr="00286FEC" w:rsidRDefault="0012120A" w:rsidP="0012120A">
            <w:pPr>
              <w:jc w:val="both"/>
              <w:rPr>
                <w:rFonts w:eastAsia="Calibri" w:cs="Calibri"/>
                <w:bCs/>
              </w:rPr>
            </w:pPr>
            <w:r w:rsidRPr="00286FEC">
              <w:rPr>
                <w:rFonts w:eastAsia="Calibri" w:cs="Calibri"/>
                <w:bCs/>
              </w:rPr>
              <w:t>C</w:t>
            </w:r>
            <w:r w:rsidR="002730A1" w:rsidRPr="00286FEC">
              <w:rPr>
                <w:rFonts w:eastAsia="Calibri" w:cs="Calibri"/>
                <w:bCs/>
              </w:rPr>
              <w:t>ompletion of e-lectures and e-tutorials is a prerequisite for entering the exam</w:t>
            </w:r>
          </w:p>
          <w:p w14:paraId="5CACCEAB" w14:textId="77777777" w:rsidR="0012120A" w:rsidRPr="00286FEC" w:rsidRDefault="0012120A" w:rsidP="0012120A">
            <w:pPr>
              <w:spacing w:after="0"/>
              <w:jc w:val="both"/>
              <w:rPr>
                <w:rFonts w:asciiTheme="minorHAnsi" w:eastAsia="Calibri" w:hAnsiTheme="minorHAnsi"/>
                <w:b/>
              </w:rPr>
            </w:pPr>
          </w:p>
          <w:p w14:paraId="50A1E14C" w14:textId="3317B7F9" w:rsidR="002730A1" w:rsidRPr="00286FEC" w:rsidRDefault="002730A1" w:rsidP="002730A1">
            <w:pPr>
              <w:numPr>
                <w:ilvl w:val="0"/>
                <w:numId w:val="31"/>
              </w:numPr>
              <w:spacing w:after="0"/>
              <w:jc w:val="both"/>
              <w:rPr>
                <w:rFonts w:asciiTheme="minorHAnsi" w:eastAsia="Calibri" w:hAnsiTheme="minorHAnsi"/>
                <w:b/>
              </w:rPr>
            </w:pPr>
            <w:r w:rsidRPr="00286FEC">
              <w:rPr>
                <w:rFonts w:asciiTheme="minorHAnsi" w:eastAsia="Calibri" w:hAnsiTheme="minorHAnsi"/>
              </w:rPr>
              <w:t>Written examination.</w:t>
            </w:r>
          </w:p>
          <w:p w14:paraId="53D69B2F" w14:textId="3A8BA57A" w:rsidR="00FA5B89" w:rsidRPr="00286FEC" w:rsidRDefault="00BE39F9" w:rsidP="00FA5B89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G</w:t>
            </w:r>
            <w:r w:rsidR="00FA5B89" w:rsidRPr="00286FEC">
              <w:rPr>
                <w:rFonts w:asciiTheme="minorHAnsi" w:eastAsia="Calibri" w:hAnsiTheme="minorHAnsi"/>
              </w:rPr>
              <w:t>rade from e-lectures.</w:t>
            </w:r>
          </w:p>
          <w:p w14:paraId="11A28A5C" w14:textId="1481C460" w:rsidR="00FA5B89" w:rsidRPr="00286FEC" w:rsidRDefault="00FA5B89" w:rsidP="00FA5B89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Grade from laboratory tutorials.</w:t>
            </w:r>
          </w:p>
          <w:p w14:paraId="20F78515" w14:textId="53A5DFDF" w:rsidR="002730A1" w:rsidRPr="00286FEC" w:rsidRDefault="00BE39F9" w:rsidP="00286FEC">
            <w:pPr>
              <w:pStyle w:val="Odstavekseznama"/>
              <w:numPr>
                <w:ilvl w:val="0"/>
                <w:numId w:val="31"/>
              </w:numPr>
              <w:jc w:val="both"/>
              <w:rPr>
                <w:rFonts w:asciiTheme="minorHAnsi" w:eastAsia="Calibri" w:hAnsiTheme="minorHAnsi"/>
              </w:rPr>
            </w:pPr>
            <w:r w:rsidRPr="00286FEC">
              <w:rPr>
                <w:rFonts w:asciiTheme="minorHAnsi" w:eastAsia="Calibri" w:hAnsiTheme="minorHAnsi"/>
              </w:rPr>
              <w:t>G</w:t>
            </w:r>
            <w:r w:rsidR="006841C2" w:rsidRPr="00286FEC">
              <w:rPr>
                <w:rFonts w:asciiTheme="minorHAnsi" w:eastAsia="Calibri" w:hAnsiTheme="minorHAnsi"/>
              </w:rPr>
              <w:t>rade from e-tutorials.</w:t>
            </w:r>
          </w:p>
        </w:tc>
      </w:tr>
    </w:tbl>
    <w:p w14:paraId="24CD7CC4" w14:textId="77777777" w:rsidR="005A11E4" w:rsidRPr="0049183D" w:rsidRDefault="005A11E4" w:rsidP="005A11E4">
      <w:pPr>
        <w:spacing w:after="0"/>
        <w:rPr>
          <w:rFonts w:eastAsia="Calibri"/>
          <w:lang w:eastAsia="sl-SI"/>
        </w:rPr>
      </w:pPr>
    </w:p>
    <w:tbl>
      <w:tblPr>
        <w:tblW w:w="9690" w:type="dxa"/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9690"/>
      </w:tblGrid>
      <w:tr w:rsidR="005A11E4" w:rsidRPr="0049183D" w14:paraId="0D823691" w14:textId="77777777" w:rsidTr="005562C7">
        <w:tc>
          <w:tcPr>
            <w:tcW w:w="9690" w:type="dxa"/>
            <w:tcBorders>
              <w:left w:val="nil"/>
              <w:bottom w:val="single" w:sz="4" w:space="0" w:color="auto"/>
              <w:right w:val="nil"/>
            </w:tcBorders>
          </w:tcPr>
          <w:p w14:paraId="5A33BA62" w14:textId="77777777" w:rsidR="005A11E4" w:rsidRPr="0049183D" w:rsidRDefault="005A11E4" w:rsidP="00B71733">
            <w:pPr>
              <w:spacing w:after="0"/>
              <w:rPr>
                <w:rFonts w:eastAsia="Calibri" w:cs="Calibri"/>
                <w:b/>
                <w:lang w:eastAsia="sl-SI"/>
              </w:rPr>
            </w:pPr>
            <w:r w:rsidRPr="0049183D">
              <w:rPr>
                <w:rFonts w:eastAsia="Calibri" w:cs="Calibri"/>
                <w:b/>
                <w:lang w:eastAsia="sl-SI"/>
              </w:rPr>
              <w:t xml:space="preserve">Reference nosilca / </w:t>
            </w:r>
            <w:r>
              <w:rPr>
                <w:rFonts w:eastAsia="Calibri" w:cs="Calibri"/>
                <w:b/>
                <w:lang w:eastAsia="sl-SI"/>
              </w:rPr>
              <w:t>Course coordinator</w:t>
            </w:r>
            <w:r w:rsidRPr="0049183D">
              <w:rPr>
                <w:rFonts w:eastAsia="Calibri" w:cs="Calibri"/>
                <w:b/>
                <w:lang w:eastAsia="sl-SI"/>
              </w:rPr>
              <w:t xml:space="preserve">'s references: </w:t>
            </w:r>
          </w:p>
        </w:tc>
      </w:tr>
      <w:tr w:rsidR="00E93A53" w:rsidRPr="00E93A53" w14:paraId="11013034" w14:textId="77777777" w:rsidTr="00B71733">
        <w:tc>
          <w:tcPr>
            <w:tcW w:w="9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36416" w14:textId="39FB9060" w:rsidR="00E93A53" w:rsidRPr="002F5248" w:rsidRDefault="00E93A53" w:rsidP="002F5248">
            <w:pPr>
              <w:jc w:val="both"/>
              <w:rPr>
                <w:rFonts w:asciiTheme="minorHAnsi" w:eastAsia="Calibri" w:hAnsiTheme="minorHAnsi"/>
                <w:b/>
                <w:bCs/>
                <w:lang w:bidi="ne-NP"/>
              </w:rPr>
            </w:pPr>
            <w:r w:rsidRPr="002F5248">
              <w:rPr>
                <w:rFonts w:asciiTheme="minorHAnsi" w:eastAsia="Calibri" w:hAnsiTheme="minorHAnsi"/>
                <w:bCs/>
                <w:lang w:bidi="ne-NP"/>
              </w:rPr>
              <w:t>TOPOLŠEK, Darja, ČIŽIUNIENE, Kristina, CVAHTE OJSTERŠEK, Tina. Defining transport logistics : a literature review and practitioner opinion based approach. Transport, ISSN 1648-4142. [Print ed.], 2018, vol. 33, iss. 5.</w:t>
            </w:r>
          </w:p>
          <w:p w14:paraId="734365AC" w14:textId="7EAAF3AE" w:rsidR="00E93A53" w:rsidRPr="002F5248" w:rsidRDefault="00E93A53" w:rsidP="002F5248">
            <w:pPr>
              <w:tabs>
                <w:tab w:val="left" w:pos="1560"/>
              </w:tabs>
              <w:jc w:val="both"/>
              <w:rPr>
                <w:rFonts w:asciiTheme="minorHAnsi" w:eastAsia="Calibri" w:hAnsiTheme="minorHAnsi"/>
                <w:b/>
                <w:bCs/>
                <w:lang w:bidi="ne-NP"/>
              </w:rPr>
            </w:pPr>
            <w:r w:rsidRPr="002F5248">
              <w:rPr>
                <w:rFonts w:asciiTheme="minorHAnsi" w:eastAsia="Calibri" w:hAnsiTheme="minorHAnsi"/>
                <w:bCs/>
                <w:lang w:bidi="ne-NP"/>
              </w:rPr>
              <w:t>STERNAD, Marjan, CVAHTE OJSTERŠEK, Tina, TOPOLŠEK, Darja, JUSTINEK, Gorazd. The influence of logistics barriers on lead times and service levels in Slovenia. International journal of logistics systems and management, ISSN 1742-7975. [Online ed.], 2016, vol. 23, no 4.</w:t>
            </w:r>
          </w:p>
          <w:p w14:paraId="7BA074D6" w14:textId="4186BC44" w:rsidR="00E93A53" w:rsidRPr="002F5248" w:rsidRDefault="00E93A53" w:rsidP="002F5248">
            <w:pPr>
              <w:tabs>
                <w:tab w:val="left" w:pos="1560"/>
              </w:tabs>
              <w:jc w:val="both"/>
              <w:rPr>
                <w:rFonts w:asciiTheme="minorHAnsi" w:eastAsia="Calibri" w:hAnsiTheme="minorHAnsi"/>
                <w:b/>
                <w:bCs/>
                <w:lang w:bidi="ne-NP"/>
              </w:rPr>
            </w:pPr>
            <w:r w:rsidRPr="002F5248">
              <w:rPr>
                <w:rFonts w:asciiTheme="minorHAnsi" w:eastAsia="Calibri" w:hAnsiTheme="minorHAnsi"/>
                <w:bCs/>
                <w:lang w:bidi="ne-NP"/>
              </w:rPr>
              <w:t>CVAHTE OJSTERŠEK, Tina, TOPOLŠEK, Darja, STERNAD, Marjan. The impact of clustering on transport companies. Production Engineering Archives, ISSN 2353-5156, 2015, vol. 7, no. 2.</w:t>
            </w:r>
          </w:p>
          <w:p w14:paraId="55AF3199" w14:textId="19413640" w:rsidR="00E93A53" w:rsidRPr="002F5248" w:rsidRDefault="00E93A53" w:rsidP="002F5248">
            <w:pPr>
              <w:tabs>
                <w:tab w:val="left" w:pos="1560"/>
              </w:tabs>
              <w:jc w:val="both"/>
              <w:rPr>
                <w:rFonts w:asciiTheme="minorHAnsi" w:eastAsia="Calibri" w:hAnsiTheme="minorHAnsi"/>
                <w:b/>
                <w:bCs/>
                <w:lang w:bidi="ne-NP"/>
              </w:rPr>
            </w:pPr>
            <w:r w:rsidRPr="002F5248">
              <w:rPr>
                <w:rFonts w:asciiTheme="minorHAnsi" w:eastAsia="Calibri" w:hAnsiTheme="minorHAnsi"/>
                <w:bCs/>
                <w:lang w:bidi="ne-NP"/>
              </w:rPr>
              <w:lastRenderedPageBreak/>
              <w:t>TOPOLŠEK, Darja, HERBAJ, Elvis Alojzij, STERNAD, Marjan. The accuracy analysis of measurement tools for traffic accident investigation. Journal of transportation technologies, ISSN 2160-0473, Jan. 2014, vol. 4, no. 1.</w:t>
            </w:r>
          </w:p>
          <w:p w14:paraId="41AC7B40" w14:textId="3CA404EF" w:rsidR="005A11E4" w:rsidRPr="002F5248" w:rsidRDefault="00E93A53" w:rsidP="002F5248">
            <w:pPr>
              <w:tabs>
                <w:tab w:val="left" w:pos="1560"/>
              </w:tabs>
              <w:jc w:val="both"/>
              <w:rPr>
                <w:rFonts w:asciiTheme="minorHAnsi" w:eastAsia="Calibri" w:hAnsiTheme="minorHAnsi"/>
                <w:b/>
                <w:bCs/>
                <w:lang w:bidi="ne-NP"/>
              </w:rPr>
            </w:pPr>
            <w:r w:rsidRPr="002F5248">
              <w:rPr>
                <w:rFonts w:asciiTheme="minorHAnsi" w:eastAsia="Calibri" w:hAnsiTheme="minorHAnsi"/>
                <w:bCs/>
                <w:lang w:bidi="ne-NP"/>
              </w:rPr>
              <w:t>TOPOLŠEK, Darja, HRIBAR, Suzana, STERNAD, Marjan. Road traffic safety in conjunction with in-vehicle ITS. Transport problems : international scientific journal, ISSN 1896-0596. [Printed ed.], 2014, vol. 9, iss. 2.</w:t>
            </w:r>
          </w:p>
        </w:tc>
      </w:tr>
    </w:tbl>
    <w:p w14:paraId="2B55261E" w14:textId="77777777" w:rsidR="005A11E4" w:rsidRDefault="005A11E4" w:rsidP="005A11E4">
      <w:pPr>
        <w:spacing w:after="0"/>
        <w:rPr>
          <w:rFonts w:asciiTheme="minorHAnsi" w:hAnsiTheme="minorHAnsi" w:cstheme="minorHAnsi"/>
          <w:b/>
        </w:rPr>
      </w:pPr>
    </w:p>
    <w:p w14:paraId="01D00855" w14:textId="77777777" w:rsidR="00F57C69" w:rsidRPr="00F57C69" w:rsidRDefault="00F57C69" w:rsidP="00A25CCF">
      <w:pPr>
        <w:pStyle w:val="Pripomba"/>
        <w:rPr>
          <w:color w:val="C00000"/>
        </w:rPr>
      </w:pPr>
    </w:p>
    <w:sectPr w:rsidR="00F57C69" w:rsidRPr="00F57C69" w:rsidSect="00276596">
      <w:footerReference w:type="defaul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1D13D" w14:textId="77777777" w:rsidR="006270C8" w:rsidRDefault="006270C8" w:rsidP="00703ADE">
      <w:pPr>
        <w:spacing w:after="0"/>
      </w:pPr>
      <w:r>
        <w:separator/>
      </w:r>
    </w:p>
  </w:endnote>
  <w:endnote w:type="continuationSeparator" w:id="0">
    <w:p w14:paraId="3CDAD661" w14:textId="77777777" w:rsidR="006270C8" w:rsidRDefault="006270C8" w:rsidP="00703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53DF" w14:textId="1BB08671" w:rsidR="00A0202D" w:rsidRPr="007564BD" w:rsidRDefault="00A0202D" w:rsidP="0027659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86FE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286FEC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46A57" w14:textId="77777777" w:rsidR="006270C8" w:rsidRDefault="006270C8" w:rsidP="00703ADE">
      <w:pPr>
        <w:spacing w:after="0"/>
      </w:pPr>
      <w:r>
        <w:separator/>
      </w:r>
    </w:p>
  </w:footnote>
  <w:footnote w:type="continuationSeparator" w:id="0">
    <w:p w14:paraId="0BF8DA9B" w14:textId="77777777" w:rsidR="006270C8" w:rsidRDefault="006270C8" w:rsidP="00703A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54E60"/>
    <w:multiLevelType w:val="hybridMultilevel"/>
    <w:tmpl w:val="1B56F0B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23020A"/>
    <w:multiLevelType w:val="hybridMultilevel"/>
    <w:tmpl w:val="D010A9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36A34"/>
    <w:multiLevelType w:val="hybridMultilevel"/>
    <w:tmpl w:val="0A2EC5FA"/>
    <w:lvl w:ilvl="0" w:tplc="D49018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04559AE"/>
    <w:multiLevelType w:val="hybridMultilevel"/>
    <w:tmpl w:val="8D7430A8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524714"/>
    <w:multiLevelType w:val="hybridMultilevel"/>
    <w:tmpl w:val="0EBA54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9774B"/>
    <w:multiLevelType w:val="hybridMultilevel"/>
    <w:tmpl w:val="7862E21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2A62A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AFE321C"/>
    <w:multiLevelType w:val="hybridMultilevel"/>
    <w:tmpl w:val="41DAA2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82323"/>
    <w:multiLevelType w:val="hybridMultilevel"/>
    <w:tmpl w:val="76389C0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D338E4"/>
    <w:multiLevelType w:val="hybridMultilevel"/>
    <w:tmpl w:val="9B2EDC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C83A1B"/>
    <w:multiLevelType w:val="hybridMultilevel"/>
    <w:tmpl w:val="56B4C39A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427851"/>
    <w:multiLevelType w:val="hybridMultilevel"/>
    <w:tmpl w:val="0602F4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2D7A"/>
    <w:multiLevelType w:val="hybridMultilevel"/>
    <w:tmpl w:val="B2922F02"/>
    <w:lvl w:ilvl="0" w:tplc="CED6804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8E0A74"/>
    <w:multiLevelType w:val="hybridMultilevel"/>
    <w:tmpl w:val="468024F2"/>
    <w:lvl w:ilvl="0" w:tplc="0424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C1F4FA3"/>
    <w:multiLevelType w:val="hybridMultilevel"/>
    <w:tmpl w:val="1C36A16E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5B4D61"/>
    <w:multiLevelType w:val="hybridMultilevel"/>
    <w:tmpl w:val="8582425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4003DF"/>
    <w:multiLevelType w:val="hybridMultilevel"/>
    <w:tmpl w:val="72BC19A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382780"/>
    <w:multiLevelType w:val="hybridMultilevel"/>
    <w:tmpl w:val="574C8E0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9B74F01"/>
    <w:multiLevelType w:val="hybridMultilevel"/>
    <w:tmpl w:val="6298F87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1E31CF"/>
    <w:multiLevelType w:val="hybridMultilevel"/>
    <w:tmpl w:val="2D8E29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344F37"/>
    <w:multiLevelType w:val="hybridMultilevel"/>
    <w:tmpl w:val="F52639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C158BF"/>
    <w:multiLevelType w:val="hybridMultilevel"/>
    <w:tmpl w:val="36A6E27C"/>
    <w:lvl w:ilvl="0" w:tplc="02D27B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500936"/>
    <w:multiLevelType w:val="hybridMultilevel"/>
    <w:tmpl w:val="0EF65AE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A06E0"/>
    <w:multiLevelType w:val="hybridMultilevel"/>
    <w:tmpl w:val="BB7ADE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F838BB"/>
    <w:multiLevelType w:val="hybridMultilevel"/>
    <w:tmpl w:val="3072FF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2020C5"/>
    <w:multiLevelType w:val="hybridMultilevel"/>
    <w:tmpl w:val="E1F887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A221E34"/>
    <w:multiLevelType w:val="hybridMultilevel"/>
    <w:tmpl w:val="353C87E6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A4F54E0"/>
    <w:multiLevelType w:val="hybridMultilevel"/>
    <w:tmpl w:val="C2861E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465BA9"/>
    <w:multiLevelType w:val="hybridMultilevel"/>
    <w:tmpl w:val="5798C30C"/>
    <w:lvl w:ilvl="0" w:tplc="6E448B16">
      <w:start w:val="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F80A7E"/>
    <w:multiLevelType w:val="hybridMultilevel"/>
    <w:tmpl w:val="58182656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B74E48"/>
    <w:multiLevelType w:val="hybridMultilevel"/>
    <w:tmpl w:val="B60223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6A0187"/>
    <w:multiLevelType w:val="hybridMultilevel"/>
    <w:tmpl w:val="A524EF1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D569E"/>
    <w:multiLevelType w:val="hybridMultilevel"/>
    <w:tmpl w:val="488C931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81062DE"/>
    <w:multiLevelType w:val="hybridMultilevel"/>
    <w:tmpl w:val="42726A42"/>
    <w:lvl w:ilvl="0" w:tplc="7666C79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5249A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4"/>
  </w:num>
  <w:num w:numId="2">
    <w:abstractNumId w:val="6"/>
  </w:num>
  <w:num w:numId="3">
    <w:abstractNumId w:val="28"/>
  </w:num>
  <w:num w:numId="4">
    <w:abstractNumId w:val="21"/>
  </w:num>
  <w:num w:numId="5">
    <w:abstractNumId w:val="23"/>
  </w:num>
  <w:num w:numId="6">
    <w:abstractNumId w:val="11"/>
  </w:num>
  <w:num w:numId="7">
    <w:abstractNumId w:val="13"/>
  </w:num>
  <w:num w:numId="8">
    <w:abstractNumId w:val="12"/>
  </w:num>
  <w:num w:numId="9">
    <w:abstractNumId w:val="2"/>
  </w:num>
  <w:num w:numId="10">
    <w:abstractNumId w:val="30"/>
  </w:num>
  <w:num w:numId="11">
    <w:abstractNumId w:val="7"/>
  </w:num>
  <w:num w:numId="12">
    <w:abstractNumId w:val="4"/>
  </w:num>
  <w:num w:numId="13">
    <w:abstractNumId w:val="31"/>
  </w:num>
  <w:num w:numId="14">
    <w:abstractNumId w:val="9"/>
  </w:num>
  <w:num w:numId="15">
    <w:abstractNumId w:val="29"/>
  </w:num>
  <w:num w:numId="16">
    <w:abstractNumId w:val="14"/>
  </w:num>
  <w:num w:numId="17">
    <w:abstractNumId w:val="33"/>
  </w:num>
  <w:num w:numId="18">
    <w:abstractNumId w:val="32"/>
  </w:num>
  <w:num w:numId="19">
    <w:abstractNumId w:val="15"/>
  </w:num>
  <w:num w:numId="20">
    <w:abstractNumId w:val="20"/>
  </w:num>
  <w:num w:numId="21">
    <w:abstractNumId w:val="27"/>
  </w:num>
  <w:num w:numId="22">
    <w:abstractNumId w:val="1"/>
  </w:num>
  <w:num w:numId="23">
    <w:abstractNumId w:val="3"/>
  </w:num>
  <w:num w:numId="24">
    <w:abstractNumId w:val="5"/>
  </w:num>
  <w:num w:numId="25">
    <w:abstractNumId w:val="0"/>
  </w:num>
  <w:num w:numId="26">
    <w:abstractNumId w:val="10"/>
  </w:num>
  <w:num w:numId="27">
    <w:abstractNumId w:val="24"/>
  </w:num>
  <w:num w:numId="28">
    <w:abstractNumId w:val="25"/>
  </w:num>
  <w:num w:numId="29">
    <w:abstractNumId w:val="26"/>
  </w:num>
  <w:num w:numId="30">
    <w:abstractNumId w:val="22"/>
  </w:num>
  <w:num w:numId="31">
    <w:abstractNumId w:val="18"/>
  </w:num>
  <w:num w:numId="32">
    <w:abstractNumId w:val="16"/>
  </w:num>
  <w:num w:numId="33">
    <w:abstractNumId w:val="8"/>
  </w:num>
  <w:num w:numId="34">
    <w:abstractNumId w:val="17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AytjAwtzSzNDVT0lEKTi0uzszPAykwrAUAUk233iwAAAA="/>
  </w:docVars>
  <w:rsids>
    <w:rsidRoot w:val="00703ADE"/>
    <w:rsid w:val="000255C7"/>
    <w:rsid w:val="00046B40"/>
    <w:rsid w:val="00053C25"/>
    <w:rsid w:val="000625CC"/>
    <w:rsid w:val="00067866"/>
    <w:rsid w:val="000761B7"/>
    <w:rsid w:val="0009073D"/>
    <w:rsid w:val="0009636B"/>
    <w:rsid w:val="000A19DD"/>
    <w:rsid w:val="000B0A40"/>
    <w:rsid w:val="000B587A"/>
    <w:rsid w:val="000B67E3"/>
    <w:rsid w:val="000B6A23"/>
    <w:rsid w:val="000E7D4E"/>
    <w:rsid w:val="000F1B74"/>
    <w:rsid w:val="000F40D2"/>
    <w:rsid w:val="000F6746"/>
    <w:rsid w:val="00103E49"/>
    <w:rsid w:val="0010411B"/>
    <w:rsid w:val="00104A1E"/>
    <w:rsid w:val="001101ED"/>
    <w:rsid w:val="0012120A"/>
    <w:rsid w:val="001213B9"/>
    <w:rsid w:val="00135DE0"/>
    <w:rsid w:val="001577DF"/>
    <w:rsid w:val="00160EFE"/>
    <w:rsid w:val="0016104C"/>
    <w:rsid w:val="001710DF"/>
    <w:rsid w:val="00174144"/>
    <w:rsid w:val="001762E9"/>
    <w:rsid w:val="0018344C"/>
    <w:rsid w:val="001848D1"/>
    <w:rsid w:val="0018780C"/>
    <w:rsid w:val="00196F28"/>
    <w:rsid w:val="001B40D3"/>
    <w:rsid w:val="001B4E07"/>
    <w:rsid w:val="001C55C4"/>
    <w:rsid w:val="001C65D2"/>
    <w:rsid w:val="001E2942"/>
    <w:rsid w:val="001E46A5"/>
    <w:rsid w:val="001E5BFE"/>
    <w:rsid w:val="001F39D3"/>
    <w:rsid w:val="001F3E26"/>
    <w:rsid w:val="00205467"/>
    <w:rsid w:val="0021144D"/>
    <w:rsid w:val="00216CD3"/>
    <w:rsid w:val="00217CEC"/>
    <w:rsid w:val="0022024F"/>
    <w:rsid w:val="002235E2"/>
    <w:rsid w:val="00223EAB"/>
    <w:rsid w:val="00231E02"/>
    <w:rsid w:val="00250591"/>
    <w:rsid w:val="00252DF2"/>
    <w:rsid w:val="002548DB"/>
    <w:rsid w:val="002730A1"/>
    <w:rsid w:val="00273DDF"/>
    <w:rsid w:val="00276596"/>
    <w:rsid w:val="0027778B"/>
    <w:rsid w:val="002805E7"/>
    <w:rsid w:val="0028075A"/>
    <w:rsid w:val="00286FEC"/>
    <w:rsid w:val="00292898"/>
    <w:rsid w:val="002A44BB"/>
    <w:rsid w:val="002B19A5"/>
    <w:rsid w:val="002B452B"/>
    <w:rsid w:val="002B668D"/>
    <w:rsid w:val="002C44F3"/>
    <w:rsid w:val="002C7D0D"/>
    <w:rsid w:val="002E70DD"/>
    <w:rsid w:val="002F3533"/>
    <w:rsid w:val="002F418C"/>
    <w:rsid w:val="002F465F"/>
    <w:rsid w:val="002F5248"/>
    <w:rsid w:val="003037B1"/>
    <w:rsid w:val="003168D8"/>
    <w:rsid w:val="00317A91"/>
    <w:rsid w:val="00324BE4"/>
    <w:rsid w:val="0033062E"/>
    <w:rsid w:val="00332EA1"/>
    <w:rsid w:val="00341880"/>
    <w:rsid w:val="00341A10"/>
    <w:rsid w:val="00344834"/>
    <w:rsid w:val="003463F9"/>
    <w:rsid w:val="00355781"/>
    <w:rsid w:val="00360075"/>
    <w:rsid w:val="00360354"/>
    <w:rsid w:val="00360799"/>
    <w:rsid w:val="0036175E"/>
    <w:rsid w:val="00377D01"/>
    <w:rsid w:val="003874C0"/>
    <w:rsid w:val="003B7EBC"/>
    <w:rsid w:val="003C3F1B"/>
    <w:rsid w:val="003C437B"/>
    <w:rsid w:val="003C5A56"/>
    <w:rsid w:val="003C61AC"/>
    <w:rsid w:val="003D6370"/>
    <w:rsid w:val="003D6DDE"/>
    <w:rsid w:val="003F0EA3"/>
    <w:rsid w:val="003F667E"/>
    <w:rsid w:val="0040317F"/>
    <w:rsid w:val="0040670E"/>
    <w:rsid w:val="004203B7"/>
    <w:rsid w:val="00425A8B"/>
    <w:rsid w:val="00427AF7"/>
    <w:rsid w:val="00435696"/>
    <w:rsid w:val="00444D46"/>
    <w:rsid w:val="00451CC8"/>
    <w:rsid w:val="00467C3E"/>
    <w:rsid w:val="00467D47"/>
    <w:rsid w:val="0048408C"/>
    <w:rsid w:val="0049183D"/>
    <w:rsid w:val="004A073E"/>
    <w:rsid w:val="004A30A0"/>
    <w:rsid w:val="004A33B9"/>
    <w:rsid w:val="004A4DF3"/>
    <w:rsid w:val="004A69AF"/>
    <w:rsid w:val="004B3297"/>
    <w:rsid w:val="004B41A0"/>
    <w:rsid w:val="004B54C6"/>
    <w:rsid w:val="004B7170"/>
    <w:rsid w:val="004C1D5D"/>
    <w:rsid w:val="004C28F8"/>
    <w:rsid w:val="004C66E8"/>
    <w:rsid w:val="004D11DE"/>
    <w:rsid w:val="004F5050"/>
    <w:rsid w:val="00500DB6"/>
    <w:rsid w:val="005029C6"/>
    <w:rsid w:val="00514311"/>
    <w:rsid w:val="00525A19"/>
    <w:rsid w:val="00525BD5"/>
    <w:rsid w:val="00525C1D"/>
    <w:rsid w:val="00527CFB"/>
    <w:rsid w:val="005562C7"/>
    <w:rsid w:val="00563340"/>
    <w:rsid w:val="005701F4"/>
    <w:rsid w:val="00570AB1"/>
    <w:rsid w:val="0057190E"/>
    <w:rsid w:val="005745BC"/>
    <w:rsid w:val="00581E1B"/>
    <w:rsid w:val="00587381"/>
    <w:rsid w:val="005A013D"/>
    <w:rsid w:val="005A11E4"/>
    <w:rsid w:val="005A5638"/>
    <w:rsid w:val="005A7A79"/>
    <w:rsid w:val="005C04B5"/>
    <w:rsid w:val="005C15C1"/>
    <w:rsid w:val="005C21B8"/>
    <w:rsid w:val="005C62B2"/>
    <w:rsid w:val="005D3E13"/>
    <w:rsid w:val="005D7191"/>
    <w:rsid w:val="005E3061"/>
    <w:rsid w:val="005F16AE"/>
    <w:rsid w:val="005F49D5"/>
    <w:rsid w:val="006016DF"/>
    <w:rsid w:val="00606BB3"/>
    <w:rsid w:val="006135EC"/>
    <w:rsid w:val="0061471B"/>
    <w:rsid w:val="006261BD"/>
    <w:rsid w:val="006270C8"/>
    <w:rsid w:val="00627C0D"/>
    <w:rsid w:val="006445B5"/>
    <w:rsid w:val="00645458"/>
    <w:rsid w:val="0067410C"/>
    <w:rsid w:val="00675686"/>
    <w:rsid w:val="00683B5F"/>
    <w:rsid w:val="006841C2"/>
    <w:rsid w:val="00685B29"/>
    <w:rsid w:val="006863A2"/>
    <w:rsid w:val="0068792F"/>
    <w:rsid w:val="0069578E"/>
    <w:rsid w:val="00697296"/>
    <w:rsid w:val="006A20F0"/>
    <w:rsid w:val="006B5AC7"/>
    <w:rsid w:val="006B6E8E"/>
    <w:rsid w:val="006C734C"/>
    <w:rsid w:val="006E1095"/>
    <w:rsid w:val="006E6646"/>
    <w:rsid w:val="006E732F"/>
    <w:rsid w:val="006F2D77"/>
    <w:rsid w:val="00701B0E"/>
    <w:rsid w:val="00702A83"/>
    <w:rsid w:val="0070317F"/>
    <w:rsid w:val="00703ADE"/>
    <w:rsid w:val="00707193"/>
    <w:rsid w:val="00714E30"/>
    <w:rsid w:val="0072193C"/>
    <w:rsid w:val="007264DD"/>
    <w:rsid w:val="00743D06"/>
    <w:rsid w:val="0074545B"/>
    <w:rsid w:val="00754FB9"/>
    <w:rsid w:val="007661DA"/>
    <w:rsid w:val="0076751A"/>
    <w:rsid w:val="00784B83"/>
    <w:rsid w:val="0078644D"/>
    <w:rsid w:val="00792301"/>
    <w:rsid w:val="0079494D"/>
    <w:rsid w:val="00796A44"/>
    <w:rsid w:val="007A28AA"/>
    <w:rsid w:val="007A29FA"/>
    <w:rsid w:val="007A77A3"/>
    <w:rsid w:val="007B0935"/>
    <w:rsid w:val="007B1DFB"/>
    <w:rsid w:val="007C7DAA"/>
    <w:rsid w:val="007D563A"/>
    <w:rsid w:val="007E49AE"/>
    <w:rsid w:val="007E699D"/>
    <w:rsid w:val="007F2C61"/>
    <w:rsid w:val="00802619"/>
    <w:rsid w:val="008102C2"/>
    <w:rsid w:val="00811EFC"/>
    <w:rsid w:val="00811FB5"/>
    <w:rsid w:val="008157D7"/>
    <w:rsid w:val="008320B1"/>
    <w:rsid w:val="00845905"/>
    <w:rsid w:val="00847982"/>
    <w:rsid w:val="00855585"/>
    <w:rsid w:val="00863826"/>
    <w:rsid w:val="00867777"/>
    <w:rsid w:val="00873A16"/>
    <w:rsid w:val="00873F0D"/>
    <w:rsid w:val="00874CA5"/>
    <w:rsid w:val="00895A57"/>
    <w:rsid w:val="008A0A06"/>
    <w:rsid w:val="008A6780"/>
    <w:rsid w:val="008A7904"/>
    <w:rsid w:val="008B2370"/>
    <w:rsid w:val="008C735D"/>
    <w:rsid w:val="008C7A40"/>
    <w:rsid w:val="008F7B04"/>
    <w:rsid w:val="009044E0"/>
    <w:rsid w:val="009060E2"/>
    <w:rsid w:val="00910644"/>
    <w:rsid w:val="00913A49"/>
    <w:rsid w:val="00915B54"/>
    <w:rsid w:val="009222E8"/>
    <w:rsid w:val="009322AD"/>
    <w:rsid w:val="00945867"/>
    <w:rsid w:val="00946978"/>
    <w:rsid w:val="00957F7A"/>
    <w:rsid w:val="00961B35"/>
    <w:rsid w:val="00961C9A"/>
    <w:rsid w:val="0096279B"/>
    <w:rsid w:val="00991CF4"/>
    <w:rsid w:val="009958CA"/>
    <w:rsid w:val="0099696E"/>
    <w:rsid w:val="009A6456"/>
    <w:rsid w:val="009B077A"/>
    <w:rsid w:val="009B26AB"/>
    <w:rsid w:val="009B5408"/>
    <w:rsid w:val="009C1302"/>
    <w:rsid w:val="009C276B"/>
    <w:rsid w:val="009D11AD"/>
    <w:rsid w:val="009D6D7A"/>
    <w:rsid w:val="009E7CBD"/>
    <w:rsid w:val="009F24ED"/>
    <w:rsid w:val="009F37EA"/>
    <w:rsid w:val="009F4070"/>
    <w:rsid w:val="00A000D4"/>
    <w:rsid w:val="00A019CC"/>
    <w:rsid w:val="00A0202D"/>
    <w:rsid w:val="00A13321"/>
    <w:rsid w:val="00A25CCF"/>
    <w:rsid w:val="00A340FC"/>
    <w:rsid w:val="00A47212"/>
    <w:rsid w:val="00A52D9A"/>
    <w:rsid w:val="00A5557A"/>
    <w:rsid w:val="00A56956"/>
    <w:rsid w:val="00A604B1"/>
    <w:rsid w:val="00A722F0"/>
    <w:rsid w:val="00A81452"/>
    <w:rsid w:val="00A87467"/>
    <w:rsid w:val="00A87ADF"/>
    <w:rsid w:val="00A87CC4"/>
    <w:rsid w:val="00AA577A"/>
    <w:rsid w:val="00AC243A"/>
    <w:rsid w:val="00AC50D7"/>
    <w:rsid w:val="00AC7DE5"/>
    <w:rsid w:val="00AE262E"/>
    <w:rsid w:val="00AF382F"/>
    <w:rsid w:val="00B01725"/>
    <w:rsid w:val="00B05658"/>
    <w:rsid w:val="00B07275"/>
    <w:rsid w:val="00B07A68"/>
    <w:rsid w:val="00B32886"/>
    <w:rsid w:val="00B41FC2"/>
    <w:rsid w:val="00B44133"/>
    <w:rsid w:val="00B63E7C"/>
    <w:rsid w:val="00B70B70"/>
    <w:rsid w:val="00B733D9"/>
    <w:rsid w:val="00B91D6D"/>
    <w:rsid w:val="00BC1823"/>
    <w:rsid w:val="00BC3476"/>
    <w:rsid w:val="00BC4876"/>
    <w:rsid w:val="00BC74F8"/>
    <w:rsid w:val="00BC7DC9"/>
    <w:rsid w:val="00BD50BF"/>
    <w:rsid w:val="00BE08A0"/>
    <w:rsid w:val="00BE32A6"/>
    <w:rsid w:val="00BE39F9"/>
    <w:rsid w:val="00BF2A6B"/>
    <w:rsid w:val="00BF5A0E"/>
    <w:rsid w:val="00BF7B2D"/>
    <w:rsid w:val="00C06952"/>
    <w:rsid w:val="00C23384"/>
    <w:rsid w:val="00C26205"/>
    <w:rsid w:val="00C31227"/>
    <w:rsid w:val="00C35629"/>
    <w:rsid w:val="00C4086F"/>
    <w:rsid w:val="00C53F16"/>
    <w:rsid w:val="00C55EE1"/>
    <w:rsid w:val="00C63A16"/>
    <w:rsid w:val="00C65B60"/>
    <w:rsid w:val="00C72B00"/>
    <w:rsid w:val="00C73CAE"/>
    <w:rsid w:val="00C83735"/>
    <w:rsid w:val="00C92969"/>
    <w:rsid w:val="00CB4FA1"/>
    <w:rsid w:val="00CC2E15"/>
    <w:rsid w:val="00CC7B6E"/>
    <w:rsid w:val="00CC7D6E"/>
    <w:rsid w:val="00CD3B38"/>
    <w:rsid w:val="00CD40B9"/>
    <w:rsid w:val="00CE0FA9"/>
    <w:rsid w:val="00CE20E4"/>
    <w:rsid w:val="00CE4CA3"/>
    <w:rsid w:val="00D02318"/>
    <w:rsid w:val="00D023A0"/>
    <w:rsid w:val="00D07034"/>
    <w:rsid w:val="00D1099E"/>
    <w:rsid w:val="00D12BC2"/>
    <w:rsid w:val="00D176A8"/>
    <w:rsid w:val="00D17CFB"/>
    <w:rsid w:val="00D216BD"/>
    <w:rsid w:val="00D36EFF"/>
    <w:rsid w:val="00D4141E"/>
    <w:rsid w:val="00D50001"/>
    <w:rsid w:val="00D50F37"/>
    <w:rsid w:val="00D56DEF"/>
    <w:rsid w:val="00D634CF"/>
    <w:rsid w:val="00D656E4"/>
    <w:rsid w:val="00D822FB"/>
    <w:rsid w:val="00D94920"/>
    <w:rsid w:val="00DC294C"/>
    <w:rsid w:val="00DD03F7"/>
    <w:rsid w:val="00DF0B31"/>
    <w:rsid w:val="00DF4119"/>
    <w:rsid w:val="00E03C39"/>
    <w:rsid w:val="00E12B7D"/>
    <w:rsid w:val="00E241CE"/>
    <w:rsid w:val="00E24F2B"/>
    <w:rsid w:val="00E26379"/>
    <w:rsid w:val="00E32D7E"/>
    <w:rsid w:val="00E3517F"/>
    <w:rsid w:val="00E61420"/>
    <w:rsid w:val="00E61E60"/>
    <w:rsid w:val="00E6704B"/>
    <w:rsid w:val="00E70FEA"/>
    <w:rsid w:val="00E76AEB"/>
    <w:rsid w:val="00E84030"/>
    <w:rsid w:val="00E8487A"/>
    <w:rsid w:val="00E856E6"/>
    <w:rsid w:val="00E919CA"/>
    <w:rsid w:val="00E935CE"/>
    <w:rsid w:val="00E93A53"/>
    <w:rsid w:val="00EB6B47"/>
    <w:rsid w:val="00EB7E3F"/>
    <w:rsid w:val="00EC0DAE"/>
    <w:rsid w:val="00EC1139"/>
    <w:rsid w:val="00ED74DD"/>
    <w:rsid w:val="00EE46F1"/>
    <w:rsid w:val="00EF335F"/>
    <w:rsid w:val="00EF375E"/>
    <w:rsid w:val="00F02874"/>
    <w:rsid w:val="00F12416"/>
    <w:rsid w:val="00F128BD"/>
    <w:rsid w:val="00F3294F"/>
    <w:rsid w:val="00F36598"/>
    <w:rsid w:val="00F4075A"/>
    <w:rsid w:val="00F44BC1"/>
    <w:rsid w:val="00F51390"/>
    <w:rsid w:val="00F57C69"/>
    <w:rsid w:val="00F65FF2"/>
    <w:rsid w:val="00F734B4"/>
    <w:rsid w:val="00F734DA"/>
    <w:rsid w:val="00F74CD5"/>
    <w:rsid w:val="00FA00CC"/>
    <w:rsid w:val="00FA10EF"/>
    <w:rsid w:val="00FA2FAA"/>
    <w:rsid w:val="00FA5B89"/>
    <w:rsid w:val="00FA7685"/>
    <w:rsid w:val="00FA7E0F"/>
    <w:rsid w:val="00FB7865"/>
    <w:rsid w:val="00FC4F71"/>
    <w:rsid w:val="00FD4503"/>
    <w:rsid w:val="00FD7078"/>
    <w:rsid w:val="00FE166B"/>
    <w:rsid w:val="00FE29D3"/>
    <w:rsid w:val="00FE4F6B"/>
    <w:rsid w:val="00FE50A1"/>
    <w:rsid w:val="00FE5CDE"/>
    <w:rsid w:val="00FF272D"/>
    <w:rsid w:val="00FF5A25"/>
    <w:rsid w:val="01EDDA43"/>
    <w:rsid w:val="1AA8FD4A"/>
    <w:rsid w:val="248B32B3"/>
    <w:rsid w:val="35D4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4FA566"/>
  <w15:docId w15:val="{E47090CE-DD2B-45B6-ADCB-878F113E6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03ADE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03ADE"/>
    <w:pPr>
      <w:spacing w:after="0"/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703ADE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703ADE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703ADE"/>
    <w:rPr>
      <w:rFonts w:ascii="Calibri" w:eastAsia="Times New Roman" w:hAnsi="Calibri" w:cs="Times New Roman"/>
    </w:rPr>
  </w:style>
  <w:style w:type="paragraph" w:customStyle="1" w:styleId="Predoblikovano">
    <w:name w:val="Predoblikovano"/>
    <w:basedOn w:val="Navaden"/>
    <w:rsid w:val="00703AD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/>
    </w:pPr>
    <w:rPr>
      <w:rFonts w:ascii="Courier New" w:hAnsi="Courier New"/>
      <w:snapToGrid w:val="0"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703ADE"/>
    <w:pPr>
      <w:spacing w:after="0"/>
      <w:jc w:val="both"/>
    </w:pPr>
    <w:rPr>
      <w:rFonts w:ascii="Times New Roman" w:hAnsi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703ADE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703AD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03ADE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03ADE"/>
    <w:rPr>
      <w:rFonts w:ascii="Calibri" w:eastAsia="Times New Roman" w:hAnsi="Calibri" w:cs="Times New Roman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3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3ADE"/>
    <w:rPr>
      <w:rFonts w:ascii="Segoe UI" w:eastAsia="Times New Roman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A563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A5638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Pripomba">
    <w:name w:val="Pripomba"/>
    <w:basedOn w:val="Navaden"/>
    <w:uiPriority w:val="1"/>
    <w:qFormat/>
    <w:rsid w:val="00F57C69"/>
    <w:pPr>
      <w:tabs>
        <w:tab w:val="left" w:pos="425"/>
      </w:tabs>
      <w:jc w:val="both"/>
    </w:pPr>
    <w:rPr>
      <w:rFonts w:asciiTheme="minorHAnsi" w:eastAsiaTheme="minorHAnsi" w:hAnsiTheme="minorHAnsi" w:cstheme="minorBidi"/>
      <w:b/>
    </w:rPr>
  </w:style>
  <w:style w:type="paragraph" w:customStyle="1" w:styleId="Pripomba-Naslov">
    <w:name w:val="Pripomba-Naslov"/>
    <w:basedOn w:val="Navaden"/>
    <w:next w:val="Pripomba"/>
    <w:uiPriority w:val="1"/>
    <w:qFormat/>
    <w:rsid w:val="00F57C69"/>
    <w:pPr>
      <w:keepNext/>
      <w:tabs>
        <w:tab w:val="left" w:pos="425"/>
      </w:tabs>
      <w:spacing w:before="360"/>
      <w:jc w:val="both"/>
    </w:pPr>
    <w:rPr>
      <w:rFonts w:asciiTheme="minorHAnsi" w:eastAsiaTheme="minorHAnsi" w:hAnsiTheme="minorHAnsi" w:cstheme="minorBidi"/>
      <w:b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562C7"/>
    <w:rPr>
      <w:color w:val="0000FF"/>
      <w:u w:val="single"/>
    </w:rPr>
  </w:style>
  <w:style w:type="character" w:customStyle="1" w:styleId="hps">
    <w:name w:val="hps"/>
    <w:basedOn w:val="Privzetapisavaodstavka"/>
    <w:rsid w:val="00702A83"/>
  </w:style>
  <w:style w:type="paragraph" w:styleId="Navadensplet">
    <w:name w:val="Normal (Web)"/>
    <w:basedOn w:val="Navaden"/>
    <w:uiPriority w:val="99"/>
    <w:rsid w:val="002730A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ne-NP"/>
    </w:rPr>
  </w:style>
  <w:style w:type="paragraph" w:styleId="Revizija">
    <w:name w:val="Revision"/>
    <w:hidden/>
    <w:uiPriority w:val="99"/>
    <w:semiHidden/>
    <w:rsid w:val="00D50F37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05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A16E594-D088-4B51-A05A-677EFB911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33</Words>
  <Characters>7599</Characters>
  <Application>Microsoft Office Word</Application>
  <DocSecurity>0</DocSecurity>
  <Lines>63</Lines>
  <Paragraphs>17</Paragraphs>
  <ScaleCrop>false</ScaleCrop>
  <Company/>
  <LinksUpToDate>false</LinksUpToDate>
  <CharactersWithSpaces>8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vahte Ojsteršek</dc:creator>
  <cp:keywords/>
  <dc:description/>
  <cp:lastModifiedBy>Ksenija Končan</cp:lastModifiedBy>
  <cp:revision>6</cp:revision>
  <cp:lastPrinted>2019-01-30T13:00:00Z</cp:lastPrinted>
  <dcterms:created xsi:type="dcterms:W3CDTF">2024-09-06T10:44:00Z</dcterms:created>
  <dcterms:modified xsi:type="dcterms:W3CDTF">2024-12-18T12:06:00Z</dcterms:modified>
</cp:coreProperties>
</file>